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8C6A37"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7211535" w:rsidR="0082223F" w:rsidRDefault="0082223F" w:rsidP="0082223F">
      <w:pPr>
        <w:pStyle w:val="Title"/>
      </w:pPr>
      <w:r>
        <w:t xml:space="preserve">Week </w:t>
      </w:r>
      <w:r w:rsidR="00342ED0">
        <w:t>5</w:t>
      </w:r>
      <w:r>
        <w:t xml:space="preserve">: </w:t>
      </w:r>
      <w:r w:rsidR="00342ED0">
        <w:t>Smart car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77777777" w:rsidR="00E82898" w:rsidRDefault="00E82898" w:rsidP="0082223F">
      <w:pPr>
        <w:jc w:val="center"/>
      </w:pPr>
      <w:r w:rsidRPr="00877007">
        <w:t>TIM-</w:t>
      </w:r>
      <w:r>
        <w:t>8150</w:t>
      </w:r>
      <w:r w:rsidRPr="00877007">
        <w:t xml:space="preserve">: </w:t>
      </w:r>
      <w:r>
        <w:t xml:space="preserve">Artificial Intelligence </w:t>
      </w:r>
    </w:p>
    <w:p w14:paraId="13BFFB78" w14:textId="7DC820A4" w:rsidR="00CB25E9" w:rsidRDefault="00342ED0" w:rsidP="0082223F">
      <w:pPr>
        <w:jc w:val="center"/>
      </w:pPr>
      <w:r>
        <w:t>November 1</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337167C" w:rsidR="0082223F" w:rsidRDefault="00342ED0" w:rsidP="005B7079">
      <w:pPr>
        <w:pStyle w:val="Heading1"/>
      </w:pPr>
      <w:r>
        <w:lastRenderedPageBreak/>
        <w:t>Smart Cars</w:t>
      </w:r>
    </w:p>
    <w:p w14:paraId="0366658C" w14:textId="26E29BEF" w:rsidR="00677149" w:rsidRDefault="00677149" w:rsidP="00677149">
      <w:r>
        <w:tab/>
        <w:t>The most po</w:t>
      </w:r>
      <w:r w:rsidR="00201EC4">
        <w:t>werful</w:t>
      </w:r>
      <w:r>
        <w:t xml:space="preserve"> a</w:t>
      </w:r>
      <w:r w:rsidR="00201EC4">
        <w:t>rtificial intelligence applications use</w:t>
      </w:r>
      <w:r>
        <w:t xml:space="preserve"> machines </w:t>
      </w:r>
      <w:r w:rsidR="00201EC4">
        <w:t xml:space="preserve">to </w:t>
      </w:r>
      <w:r>
        <w:t>enhance human capabilities rather than replace them</w:t>
      </w:r>
      <w:r w:rsidR="00201EC4">
        <w:t xml:space="preserve"> (</w:t>
      </w:r>
      <w:proofErr w:type="spellStart"/>
      <w:r w:rsidR="00201EC4">
        <w:t>Heer</w:t>
      </w:r>
      <w:proofErr w:type="spellEnd"/>
      <w:r w:rsidR="00201EC4">
        <w:t xml:space="preserve">, 2019; </w:t>
      </w:r>
      <w:proofErr w:type="spellStart"/>
      <w:r w:rsidR="00201EC4">
        <w:t>Boire</w:t>
      </w:r>
      <w:proofErr w:type="spellEnd"/>
      <w:r w:rsidR="00201EC4">
        <w:t>, 2017)</w:t>
      </w:r>
      <w:r>
        <w:t>.</w:t>
      </w:r>
      <w:r w:rsidR="00964130">
        <w:t xml:space="preserve">  For instance, a person can write a more profound business case than a machine; however, the same machine will have fewer misspellings and grammatical errors.</w:t>
      </w:r>
      <w:r w:rsidR="00246BD9">
        <w:t xml:space="preserve">  This </w:t>
      </w:r>
      <w:r w:rsidR="00246BD9" w:rsidRPr="00246BD9">
        <w:t>dichotomy</w:t>
      </w:r>
      <w:r w:rsidR="00246BD9">
        <w:t xml:space="preserve"> exists because humans specialize in contextualizing thought versus automation </w:t>
      </w:r>
      <w:r w:rsidR="00E16BA1">
        <w:t>use patterns to make predictions (</w:t>
      </w:r>
      <w:proofErr w:type="spellStart"/>
      <w:r w:rsidR="00E16BA1">
        <w:t>Schleer</w:t>
      </w:r>
      <w:proofErr w:type="spellEnd"/>
      <w:r w:rsidR="00E16BA1">
        <w:t xml:space="preserve"> et al. 2019)</w:t>
      </w:r>
      <w:r w:rsidR="00246BD9">
        <w:t>.</w:t>
      </w:r>
      <w:r w:rsidR="00324418">
        <w:t xml:space="preserve">  </w:t>
      </w:r>
      <w:r w:rsidR="00F655C9">
        <w:t xml:space="preserve">Smart vehicles are an area of research that seeks to fuse this symbiotic relationship.  </w:t>
      </w:r>
      <w:r w:rsidR="00E16BA1">
        <w:t>As this</w:t>
      </w:r>
      <w:r w:rsidR="00F655C9">
        <w:t xml:space="preserve"> partnership flourishing, it will continue creating advancements across safety, </w:t>
      </w:r>
      <w:r w:rsidR="00AC213C">
        <w:t xml:space="preserve">convenience </w:t>
      </w:r>
      <w:r w:rsidR="00AC213C">
        <w:t xml:space="preserve">resource </w:t>
      </w:r>
      <w:r w:rsidR="007543DF">
        <w:t xml:space="preserve">optimization, </w:t>
      </w:r>
      <w:r w:rsidR="00AC213C">
        <w:t xml:space="preserve">and </w:t>
      </w:r>
      <w:r w:rsidR="00884DBB">
        <w:t>smart city integrations</w:t>
      </w:r>
      <w:r w:rsidR="00F655C9">
        <w:t>.</w:t>
      </w:r>
    </w:p>
    <w:p w14:paraId="4C9F0C9D" w14:textId="3F46A420" w:rsidR="009039D4" w:rsidRDefault="009039D4" w:rsidP="009039D4">
      <w:pPr>
        <w:pStyle w:val="Heading1"/>
      </w:pPr>
      <w:r>
        <w:t>Practical Applications of Intelligence</w:t>
      </w:r>
    </w:p>
    <w:p w14:paraId="141342E8" w14:textId="65AF6A36" w:rsidR="009039D4" w:rsidRDefault="009039D4" w:rsidP="009039D4">
      <w:r>
        <w:tab/>
        <w:t>Machine learning can enhance every aspect of the drive, from extending the physical parts’ lifespan to increasing the driver’s overall satisfaction.</w:t>
      </w:r>
      <w:r w:rsidR="00057B06">
        <w:t xml:space="preserve">  Figure 1 contains a </w:t>
      </w:r>
      <w:r w:rsidR="00057B06">
        <w:t xml:space="preserve">non-exhaustive </w:t>
      </w:r>
      <w:r w:rsidR="00057B06">
        <w:t>taxonomy subset of these situations, such as reducing wear and tear and object detection.</w:t>
      </w:r>
      <w:r w:rsidR="009A0CA7">
        <w:t xml:space="preserve">  While building the taxonomy, the critical placement consideration was focusing on that aspect’s core use cases.  Many items, such as Voice Assistance (VA), could arguably live under the Safety pillar.  However, safety systems could exist in the same capacity even though more traditional input interfaces.</w:t>
      </w:r>
    </w:p>
    <w:p w14:paraId="5F24D498" w14:textId="10B685C0" w:rsidR="00057B06" w:rsidRPr="009039D4" w:rsidRDefault="00057B06" w:rsidP="00057B06">
      <w:pPr>
        <w:pStyle w:val="Caption"/>
      </w:pPr>
      <w:r>
        <w:t>Figure 1: Taxonomy of Use-Cases</w:t>
      </w:r>
    </w:p>
    <w:p w14:paraId="1AD5E602" w14:textId="746A889A" w:rsidR="009039D4" w:rsidRPr="009039D4" w:rsidRDefault="009039D4" w:rsidP="009039D4">
      <w:r>
        <w:rPr>
          <w:noProof/>
        </w:rPr>
        <w:drawing>
          <wp:inline distT="0" distB="0" distL="0" distR="0" wp14:anchorId="36077149" wp14:editId="7445E1E2">
            <wp:extent cx="5923966" cy="1935387"/>
            <wp:effectExtent l="0" t="0" r="0" b="2730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259DCB00" w14:textId="001A5C35" w:rsidR="009039D4" w:rsidRDefault="009039D4" w:rsidP="009039D4">
      <w:pPr>
        <w:pStyle w:val="Heading2"/>
      </w:pPr>
      <w:r>
        <w:lastRenderedPageBreak/>
        <w:t>Safety Control Systems</w:t>
      </w:r>
    </w:p>
    <w:p w14:paraId="5ACFDEBA" w14:textId="47346428" w:rsidR="00744B85" w:rsidRDefault="00146398" w:rsidP="00146398">
      <w:r>
        <w:tab/>
        <w:t>Annually, 32,000 Americans die from automotive accidents, and another 2 million are injured</w:t>
      </w:r>
      <w:sdt>
        <w:sdtPr>
          <w:id w:val="178326414"/>
          <w:citation/>
        </w:sdtPr>
        <w:sdtContent>
          <w:r w:rsidR="00152610">
            <w:fldChar w:fldCharType="begin"/>
          </w:r>
          <w:r w:rsidR="00152610">
            <w:instrText xml:space="preserve"> CITATION CDC16 \l 1033 </w:instrText>
          </w:r>
          <w:r w:rsidR="00152610">
            <w:fldChar w:fldCharType="separate"/>
          </w:r>
          <w:r w:rsidR="00152610">
            <w:rPr>
              <w:noProof/>
            </w:rPr>
            <w:t xml:space="preserve"> (CDC, 2016)</w:t>
          </w:r>
          <w:r w:rsidR="00152610">
            <w:fldChar w:fldCharType="end"/>
          </w:r>
        </w:sdtContent>
      </w:sdt>
      <w:r>
        <w:t>.</w:t>
      </w:r>
      <w:r w:rsidR="00152610">
        <w:t xml:space="preserve">  </w:t>
      </w:r>
      <w:r w:rsidR="00F96476">
        <w:t xml:space="preserve">These statistics are unacceptably high and require innovations that increase </w:t>
      </w:r>
      <w:r w:rsidR="00746B0A">
        <w:t>all participants’ safety</w:t>
      </w:r>
      <w:r w:rsidR="00F96476">
        <w:t xml:space="preserve"> on the road</w:t>
      </w:r>
      <w:r w:rsidR="00746B0A">
        <w:t xml:space="preserve"> (see Figure 2)</w:t>
      </w:r>
      <w:r w:rsidR="00F96476">
        <w:t>.</w:t>
      </w:r>
      <w:r w:rsidR="00746B0A">
        <w:t xml:space="preserve">  </w:t>
      </w:r>
      <w:r w:rsidR="00993AAF">
        <w:t>Artificial intelligence can assist these scenarios by collecting sensor data and then predicting risks and opportunities.</w:t>
      </w:r>
      <w:r w:rsidR="00744B85">
        <w:t xml:space="preserve">  However, numerous open problems exist across the safety domain.</w:t>
      </w:r>
      <w:r w:rsidR="006B6CD4">
        <w:t xml:space="preserve">  These challenges should not discourage investments in these areas as they are essential to address.</w:t>
      </w:r>
    </w:p>
    <w:p w14:paraId="580F24F0" w14:textId="77777777" w:rsidR="00D0524B" w:rsidRDefault="00D0524B" w:rsidP="00D0524B">
      <w:pPr>
        <w:pStyle w:val="Caption"/>
      </w:pPr>
      <w:r>
        <w:t>Figure 2: Taxonomy of Participants and Example Challenges</w:t>
      </w:r>
    </w:p>
    <w:p w14:paraId="3FF3397C" w14:textId="2ADCD56B" w:rsidR="00D0524B" w:rsidRDefault="00D0524B" w:rsidP="00D0524B">
      <w:pPr>
        <w:jc w:val="center"/>
      </w:pPr>
      <w:r>
        <w:rPr>
          <w:noProof/>
        </w:rPr>
        <w:drawing>
          <wp:inline distT="0" distB="0" distL="0" distR="0" wp14:anchorId="6B8E6973" wp14:editId="42D2F703">
            <wp:extent cx="3326621" cy="2342683"/>
            <wp:effectExtent l="0" t="0" r="0" b="19685"/>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67B8A799" w14:textId="53C4042B" w:rsidR="0025041F" w:rsidRDefault="00622F89" w:rsidP="00D0524B">
      <w:pPr>
        <w:ind w:firstLine="720"/>
      </w:pPr>
      <w:r>
        <w:t xml:space="preserve">For example, several manufacturers, like </w:t>
      </w:r>
      <w:proofErr w:type="spellStart"/>
      <w:r>
        <w:t>Suburu</w:t>
      </w:r>
      <w:proofErr w:type="spellEnd"/>
      <w:r>
        <w:t xml:space="preserve"> and Lexus, include audible collision alerts during lane changes or reversing.  While these capabilities exist today, they are often incomplete models due to the high volume of edge cases, such as children fetching a ball from the street.  Even after detecting the example child, several open problems span ethical and philosophical debate.  Lex (2017) </w:t>
      </w:r>
      <w:r w:rsidRPr="00622F89">
        <w:t>asks</w:t>
      </w:r>
      <w:r w:rsidRPr="00622F89">
        <w:rPr>
          <w:i/>
          <w:iCs/>
        </w:rPr>
        <w:t xml:space="preserve"> if avoiding the pedestrian requires killing the driver</w:t>
      </w:r>
      <w:r>
        <w:rPr>
          <w:i/>
          <w:iCs/>
        </w:rPr>
        <w:t>— w</w:t>
      </w:r>
      <w:r w:rsidRPr="00622F89">
        <w:rPr>
          <w:i/>
          <w:iCs/>
        </w:rPr>
        <w:t>hat calculus dictates th</w:t>
      </w:r>
      <w:r w:rsidR="00B17CA8">
        <w:rPr>
          <w:i/>
          <w:iCs/>
        </w:rPr>
        <w:t>at</w:t>
      </w:r>
      <w:r w:rsidRPr="00622F89">
        <w:rPr>
          <w:i/>
          <w:iCs/>
        </w:rPr>
        <w:t xml:space="preserve"> autonomous decision</w:t>
      </w:r>
      <w:r>
        <w:t>?</w:t>
      </w:r>
      <w:r>
        <w:t xml:space="preserve">  </w:t>
      </w:r>
      <w:r w:rsidR="00765799">
        <w:t xml:space="preserve">These situations might play-out in fractions of a second, limiting the value of human intuition.  </w:t>
      </w:r>
      <w:r w:rsidR="00F45638">
        <w:t xml:space="preserve">Since </w:t>
      </w:r>
      <w:r>
        <w:t>concrete answers</w:t>
      </w:r>
      <w:r w:rsidR="00F45638">
        <w:t xml:space="preserve"> do not exist</w:t>
      </w:r>
      <w:r>
        <w:t>, machines must resort to static guard</w:t>
      </w:r>
      <w:r w:rsidR="008A5BD7">
        <w:t>rails (e.g., slamming on the breaks</w:t>
      </w:r>
      <w:r w:rsidR="00C64410">
        <w:t xml:space="preserve"> or swerving</w:t>
      </w:r>
      <w:r w:rsidR="008A5BD7">
        <w:t>) that can risk</w:t>
      </w:r>
      <w:r>
        <w:t xml:space="preserve"> a multi-vehicle accident.</w:t>
      </w:r>
      <w:r w:rsidR="00D0524B">
        <w:t xml:space="preserve"> </w:t>
      </w:r>
    </w:p>
    <w:p w14:paraId="4FC15CBF" w14:textId="07839764" w:rsidR="009039D4" w:rsidRDefault="009039D4" w:rsidP="009039D4">
      <w:pPr>
        <w:pStyle w:val="Heading2"/>
      </w:pPr>
      <w:r>
        <w:lastRenderedPageBreak/>
        <w:t>Convenience Systems</w:t>
      </w:r>
    </w:p>
    <w:p w14:paraId="40D0ABB8" w14:textId="2E72691C" w:rsidR="000457C9" w:rsidRDefault="008E42B9" w:rsidP="000457C9">
      <w:r>
        <w:tab/>
        <w:t xml:space="preserve">During a road trip, there are often long monotonous segments necessary to arrive at the destination.  This requirement forces the driver to expel significant amounts of concentration relative to the mundane task.  Instead, auto-pilot systems can take the wheel and allow the motorist to relax and participate in leisure activities (e.g., conversing with passengers).  </w:t>
      </w:r>
      <w:r w:rsidR="000E09AF">
        <w:t>Some manufactures tackle these needs with adaptive cruise control technologies.  This approach is useful in static environments (e.g., open highways) but encounters limitations in more dynamic environments (e.g., urban cities).</w:t>
      </w:r>
      <w:r w:rsidR="000457C9">
        <w:t xml:space="preserve">  </w:t>
      </w:r>
      <w:r w:rsidR="001B14F7">
        <w:t>Researchers are closing th</w:t>
      </w:r>
      <w:r w:rsidR="00D3335E">
        <w:t>is</w:t>
      </w:r>
      <w:r w:rsidR="001B14F7">
        <w:t xml:space="preserve"> gap by including more sensors feeding into </w:t>
      </w:r>
      <w:r w:rsidR="00695F76">
        <w:t xml:space="preserve">sophisticated reinforcement learning </w:t>
      </w:r>
      <w:proofErr w:type="gramStart"/>
      <w:r w:rsidR="00695F76">
        <w:t>algorithms</w:t>
      </w:r>
      <w:r w:rsidR="008740F0">
        <w:t>, but</w:t>
      </w:r>
      <w:proofErr w:type="gramEnd"/>
      <w:r w:rsidR="008740F0">
        <w:t xml:space="preserve"> continuing to scale these m</w:t>
      </w:r>
      <w:r w:rsidR="00D3335E">
        <w:t xml:space="preserve">onolithic expert systems </w:t>
      </w:r>
      <w:r w:rsidR="008740F0">
        <w:t xml:space="preserve">is challenging </w:t>
      </w:r>
      <w:r w:rsidR="008740F0">
        <w:t>(</w:t>
      </w:r>
      <w:proofErr w:type="spellStart"/>
      <w:r w:rsidR="008740F0">
        <w:t>Fridman</w:t>
      </w:r>
      <w:proofErr w:type="spellEnd"/>
      <w:r w:rsidR="008740F0">
        <w:t>, 2020).</w:t>
      </w:r>
    </w:p>
    <w:p w14:paraId="3E998F2D" w14:textId="77777777" w:rsidR="00092B30" w:rsidRDefault="00092B30" w:rsidP="00092B30">
      <w:pPr>
        <w:pStyle w:val="Caption"/>
      </w:pPr>
      <w:r>
        <w:t>Figure 3: Example Microservice Architecture</w:t>
      </w:r>
    </w:p>
    <w:p w14:paraId="76373282" w14:textId="18126352" w:rsidR="00092B30" w:rsidRDefault="00092B30" w:rsidP="00092B30">
      <w:pPr>
        <w:jc w:val="center"/>
      </w:pPr>
      <w:r>
        <w:rPr>
          <w:noProof/>
        </w:rPr>
        <w:drawing>
          <wp:inline distT="0" distB="0" distL="0" distR="0" wp14:anchorId="0F008C75" wp14:editId="05F2FC10">
            <wp:extent cx="4140044" cy="151359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60764" cy="1594288"/>
                    </a:xfrm>
                    <a:prstGeom prst="rect">
                      <a:avLst/>
                    </a:prstGeom>
                  </pic:spPr>
                </pic:pic>
              </a:graphicData>
            </a:graphic>
          </wp:inline>
        </w:drawing>
      </w:r>
    </w:p>
    <w:p w14:paraId="281826C9" w14:textId="6155E777" w:rsidR="000457C9" w:rsidRPr="00D03B25" w:rsidRDefault="004905B2" w:rsidP="000457C9">
      <w:pPr>
        <w:ind w:firstLine="720"/>
        <w:rPr>
          <w:i/>
          <w:iCs/>
        </w:rPr>
      </w:pPr>
      <w:r>
        <w:t>V</w:t>
      </w:r>
      <w:r w:rsidR="000E530D">
        <w:t>-</w:t>
      </w:r>
      <w:r>
        <w:t xml:space="preserve">TORCS (Virtual </w:t>
      </w:r>
      <w:proofErr w:type="gramStart"/>
      <w:r>
        <w:t>The</w:t>
      </w:r>
      <w:proofErr w:type="gramEnd"/>
      <w:r>
        <w:t xml:space="preserve"> Open Racing Car Simulation) and </w:t>
      </w:r>
      <w:r w:rsidR="000E530D">
        <w:t xml:space="preserve">other </w:t>
      </w:r>
      <w:r>
        <w:t xml:space="preserve">modern architectures address these issues </w:t>
      </w:r>
      <w:r w:rsidR="000457C9">
        <w:t xml:space="preserve">using combinations of </w:t>
      </w:r>
      <w:r>
        <w:t xml:space="preserve">ensemble </w:t>
      </w:r>
      <w:r w:rsidR="000457C9">
        <w:t xml:space="preserve">and multi-task learning </w:t>
      </w:r>
      <w:r>
        <w:t>methods</w:t>
      </w:r>
      <w:r w:rsidR="000457C9">
        <w:t xml:space="preserve"> (Li et al. 2019)</w:t>
      </w:r>
      <w:r>
        <w:t>.</w:t>
      </w:r>
      <w:r w:rsidR="000457C9">
        <w:t xml:space="preserve">  Consider a decision process that feeds camera frames into an image classification network </w:t>
      </w:r>
      <w:r w:rsidR="00D03B25">
        <w:t xml:space="preserve">to </w:t>
      </w:r>
      <w:r w:rsidR="000457C9">
        <w:t>extract objects and contextualize the environment</w:t>
      </w:r>
      <w:r w:rsidR="00D03B25">
        <w:t xml:space="preserve"> </w:t>
      </w:r>
      <w:r w:rsidR="00D03B25">
        <w:t>(see Figure 3)</w:t>
      </w:r>
      <w:r w:rsidR="000457C9">
        <w:t>.  These results continue into various expert subsystems that control the car, such as turning the wheel or accelerating.</w:t>
      </w:r>
      <w:r w:rsidR="00D03B25">
        <w:t xml:space="preserve">  The subsystem’s output observations ensemble into a decision model that directs the I/O controller.</w:t>
      </w:r>
      <w:r w:rsidR="00080850">
        <w:t xml:space="preserve">  </w:t>
      </w:r>
      <w:r w:rsidR="0097624B">
        <w:t>Like</w:t>
      </w:r>
      <w:r w:rsidR="00080850">
        <w:t xml:space="preserve"> other microsystem architectures, each subsystem’s implementation can evolve independently of </w:t>
      </w:r>
      <w:r w:rsidR="0097624B">
        <w:t>peer</w:t>
      </w:r>
      <w:r w:rsidR="00080850">
        <w:t xml:space="preserve"> components</w:t>
      </w:r>
      <w:r w:rsidR="0097624B">
        <w:t xml:space="preserve">—enabling greater </w:t>
      </w:r>
      <w:r w:rsidR="00080850">
        <w:t xml:space="preserve">agility </w:t>
      </w:r>
      <w:r w:rsidR="0097624B">
        <w:t xml:space="preserve">and </w:t>
      </w:r>
      <w:r w:rsidR="00080850">
        <w:t>innovation.</w:t>
      </w:r>
    </w:p>
    <w:p w14:paraId="0FE3D3F4" w14:textId="6F12D4EB" w:rsidR="009039D4" w:rsidRDefault="009039D4" w:rsidP="009039D4">
      <w:pPr>
        <w:pStyle w:val="Heading2"/>
      </w:pPr>
      <w:r>
        <w:lastRenderedPageBreak/>
        <w:t>Optimization Systems</w:t>
      </w:r>
    </w:p>
    <w:p w14:paraId="14E09249" w14:textId="18E5E1F1" w:rsidR="009B1036" w:rsidRDefault="00CA6E08" w:rsidP="00BE57E4">
      <w:r>
        <w:tab/>
      </w:r>
      <w:r w:rsidR="00B72BA0">
        <w:t>Modern personal vehicles have a lifespan of over 200,000 miles and often travel 24,000 miles per year</w:t>
      </w:r>
      <w:sdt>
        <w:sdtPr>
          <w:id w:val="-1120296512"/>
          <w:citation/>
        </w:sdtPr>
        <w:sdtContent>
          <w:r w:rsidR="00B72BA0">
            <w:fldChar w:fldCharType="begin"/>
          </w:r>
          <w:r w:rsidR="00B72BA0">
            <w:instrText xml:space="preserve"> CITATION For12 \l 1033 </w:instrText>
          </w:r>
          <w:r w:rsidR="00B72BA0">
            <w:fldChar w:fldCharType="separate"/>
          </w:r>
          <w:r w:rsidR="00B72BA0">
            <w:rPr>
              <w:noProof/>
            </w:rPr>
            <w:t xml:space="preserve"> (Ford, 2012)</w:t>
          </w:r>
          <w:r w:rsidR="00B72BA0">
            <w:fldChar w:fldCharType="end"/>
          </w:r>
        </w:sdtContent>
      </w:sdt>
      <w:r w:rsidR="00B72BA0">
        <w:t>.</w:t>
      </w:r>
      <w:r w:rsidR="00AA0F5F">
        <w:t xml:space="preserve">  </w:t>
      </w:r>
      <w:r w:rsidR="00BE57E4">
        <w:t xml:space="preserve">Assuming a driver purchases a $25,000 car and keeps it that entire usable period, </w:t>
      </w:r>
      <w:r w:rsidR="00E90EC1">
        <w:t xml:space="preserve">they </w:t>
      </w:r>
      <w:r w:rsidR="009B1036">
        <w:t xml:space="preserve">will </w:t>
      </w:r>
      <w:r w:rsidR="00BE57E4">
        <w:t xml:space="preserve">likely spend </w:t>
      </w:r>
      <w:r w:rsidR="009B1036">
        <w:t xml:space="preserve">at least that much </w:t>
      </w:r>
      <w:r w:rsidR="00BE57E4">
        <w:t>on fuel and repairs</w:t>
      </w:r>
      <w:r w:rsidR="009B1036">
        <w:t xml:space="preserve"> (see Table 1)</w:t>
      </w:r>
      <w:r w:rsidR="00BE57E4">
        <w:t>.</w:t>
      </w:r>
      <w:r w:rsidR="00E90EC1">
        <w:t xml:space="preserve">  </w:t>
      </w:r>
    </w:p>
    <w:p w14:paraId="56A509D3" w14:textId="17F05B17" w:rsidR="009B1036" w:rsidRDefault="009B1036" w:rsidP="009B1036">
      <w:pPr>
        <w:pStyle w:val="Caption"/>
      </w:pPr>
      <w:r>
        <w:t xml:space="preserve">Table 1: </w:t>
      </w:r>
      <w:r w:rsidR="00E90EC1">
        <w:t>Ongoing Fees</w:t>
      </w:r>
    </w:p>
    <w:tbl>
      <w:tblPr>
        <w:tblStyle w:val="GridTable4"/>
        <w:tblW w:w="0" w:type="auto"/>
        <w:tblLook w:val="04A0" w:firstRow="1" w:lastRow="0" w:firstColumn="1" w:lastColumn="0" w:noHBand="0" w:noVBand="1"/>
      </w:tblPr>
      <w:tblGrid>
        <w:gridCol w:w="4675"/>
        <w:gridCol w:w="4675"/>
      </w:tblGrid>
      <w:tr w:rsidR="009B1036" w14:paraId="28F7E643" w14:textId="77777777" w:rsidTr="00E90E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D0144C8" w14:textId="0FAC0B79" w:rsidR="009B1036" w:rsidRDefault="009B1036" w:rsidP="009B1036">
            <w:pPr>
              <w:jc w:val="center"/>
            </w:pPr>
            <w:r>
              <w:t>Line Item</w:t>
            </w:r>
          </w:p>
        </w:tc>
        <w:tc>
          <w:tcPr>
            <w:tcW w:w="4675" w:type="dxa"/>
          </w:tcPr>
          <w:p w14:paraId="34B899FA" w14:textId="6D18910F" w:rsidR="009B1036" w:rsidRDefault="009B1036" w:rsidP="009B1036">
            <w:pPr>
              <w:jc w:val="center"/>
              <w:cnfStyle w:val="100000000000" w:firstRow="1" w:lastRow="0" w:firstColumn="0" w:lastColumn="0" w:oddVBand="0" w:evenVBand="0" w:oddHBand="0" w:evenHBand="0" w:firstRowFirstColumn="0" w:firstRowLastColumn="0" w:lastRowFirstColumn="0" w:lastRowLastColumn="0"/>
            </w:pPr>
            <w:r>
              <w:t>Total</w:t>
            </w:r>
          </w:p>
        </w:tc>
      </w:tr>
      <w:tr w:rsidR="009B1036" w14:paraId="2F801BAF" w14:textId="77777777" w:rsidTr="00E90E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B27411C" w14:textId="08FCDDF1" w:rsidR="009B1036" w:rsidRPr="00E90EC1" w:rsidRDefault="009B1036" w:rsidP="009B1036">
            <w:pPr>
              <w:rPr>
                <w:b w:val="0"/>
                <w:bCs w:val="0"/>
              </w:rPr>
            </w:pPr>
            <w:r w:rsidRPr="00E90EC1">
              <w:rPr>
                <w:b w:val="0"/>
                <w:bCs w:val="0"/>
              </w:rPr>
              <w:t>200,000 miles @ 30 miles/gallon</w:t>
            </w:r>
          </w:p>
        </w:tc>
        <w:tc>
          <w:tcPr>
            <w:tcW w:w="4675" w:type="dxa"/>
          </w:tcPr>
          <w:p w14:paraId="7BF98C16" w14:textId="63C7F11C" w:rsidR="009B1036" w:rsidRDefault="009B1036" w:rsidP="009B1036">
            <w:pPr>
              <w:cnfStyle w:val="000000100000" w:firstRow="0" w:lastRow="0" w:firstColumn="0" w:lastColumn="0" w:oddVBand="0" w:evenVBand="0" w:oddHBand="1" w:evenHBand="0" w:firstRowFirstColumn="0" w:firstRowLastColumn="0" w:lastRowFirstColumn="0" w:lastRowLastColumn="0"/>
            </w:pPr>
            <w:r>
              <w:t>6,667 gallons</w:t>
            </w:r>
          </w:p>
        </w:tc>
      </w:tr>
      <w:tr w:rsidR="009B1036" w14:paraId="09CF7B5D" w14:textId="77777777" w:rsidTr="00E90EC1">
        <w:tc>
          <w:tcPr>
            <w:cnfStyle w:val="001000000000" w:firstRow="0" w:lastRow="0" w:firstColumn="1" w:lastColumn="0" w:oddVBand="0" w:evenVBand="0" w:oddHBand="0" w:evenHBand="0" w:firstRowFirstColumn="0" w:firstRowLastColumn="0" w:lastRowFirstColumn="0" w:lastRowLastColumn="0"/>
            <w:tcW w:w="4675" w:type="dxa"/>
          </w:tcPr>
          <w:p w14:paraId="11286294" w14:textId="40CB9982" w:rsidR="009B1036" w:rsidRPr="00E90EC1" w:rsidRDefault="009B1036" w:rsidP="009B1036">
            <w:pPr>
              <w:rPr>
                <w:b w:val="0"/>
                <w:bCs w:val="0"/>
              </w:rPr>
            </w:pPr>
            <w:r w:rsidRPr="00E90EC1">
              <w:rPr>
                <w:b w:val="0"/>
                <w:bCs w:val="0"/>
              </w:rPr>
              <w:t>x $2.50/gallon</w:t>
            </w:r>
          </w:p>
        </w:tc>
        <w:tc>
          <w:tcPr>
            <w:tcW w:w="4675" w:type="dxa"/>
          </w:tcPr>
          <w:p w14:paraId="555A71E0" w14:textId="554FAC2D" w:rsidR="009B1036" w:rsidRDefault="009B1036" w:rsidP="009B1036">
            <w:pPr>
              <w:cnfStyle w:val="000000000000" w:firstRow="0" w:lastRow="0" w:firstColumn="0" w:lastColumn="0" w:oddVBand="0" w:evenVBand="0" w:oddHBand="0" w:evenHBand="0" w:firstRowFirstColumn="0" w:firstRowLastColumn="0" w:lastRowFirstColumn="0" w:lastRowLastColumn="0"/>
            </w:pPr>
            <w:r>
              <w:t>$16,700</w:t>
            </w:r>
          </w:p>
        </w:tc>
      </w:tr>
      <w:tr w:rsidR="009B1036" w14:paraId="4B43DBDD" w14:textId="77777777" w:rsidTr="00E90E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F020679" w14:textId="742AC009" w:rsidR="009B1036" w:rsidRPr="00E90EC1" w:rsidRDefault="009B1036" w:rsidP="009B1036">
            <w:pPr>
              <w:rPr>
                <w:b w:val="0"/>
                <w:bCs w:val="0"/>
              </w:rPr>
            </w:pPr>
            <w:r w:rsidRPr="00E90EC1">
              <w:rPr>
                <w:b w:val="0"/>
                <w:bCs w:val="0"/>
              </w:rPr>
              <w:t>+ Typical Repairs</w:t>
            </w:r>
          </w:p>
        </w:tc>
        <w:tc>
          <w:tcPr>
            <w:tcW w:w="4675" w:type="dxa"/>
          </w:tcPr>
          <w:p w14:paraId="5BBF0C33" w14:textId="388A8615" w:rsidR="009B1036" w:rsidRDefault="009B1036" w:rsidP="009B1036">
            <w:pPr>
              <w:cnfStyle w:val="000000100000" w:firstRow="0" w:lastRow="0" w:firstColumn="0" w:lastColumn="0" w:oddVBand="0" w:evenVBand="0" w:oddHBand="1" w:evenHBand="0" w:firstRowFirstColumn="0" w:firstRowLastColumn="0" w:lastRowFirstColumn="0" w:lastRowLastColumn="0"/>
            </w:pPr>
            <w:r>
              <w:t>$10,000</w:t>
            </w:r>
          </w:p>
        </w:tc>
      </w:tr>
      <w:tr w:rsidR="009B1036" w14:paraId="5FD7F425" w14:textId="77777777" w:rsidTr="00E90EC1">
        <w:tc>
          <w:tcPr>
            <w:cnfStyle w:val="001000000000" w:firstRow="0" w:lastRow="0" w:firstColumn="1" w:lastColumn="0" w:oddVBand="0" w:evenVBand="0" w:oddHBand="0" w:evenHBand="0" w:firstRowFirstColumn="0" w:firstRowLastColumn="0" w:lastRowFirstColumn="0" w:lastRowLastColumn="0"/>
            <w:tcW w:w="4675" w:type="dxa"/>
          </w:tcPr>
          <w:p w14:paraId="42C2DCCE" w14:textId="77777777" w:rsidR="009B1036" w:rsidRPr="00E90EC1" w:rsidRDefault="009B1036" w:rsidP="009B1036">
            <w:pPr>
              <w:rPr>
                <w:b w:val="0"/>
                <w:bCs w:val="0"/>
              </w:rPr>
            </w:pPr>
          </w:p>
        </w:tc>
        <w:tc>
          <w:tcPr>
            <w:tcW w:w="4675" w:type="dxa"/>
          </w:tcPr>
          <w:p w14:paraId="489D9132" w14:textId="77777777" w:rsidR="009B1036" w:rsidRDefault="009B1036" w:rsidP="009B1036">
            <w:pPr>
              <w:cnfStyle w:val="000000000000" w:firstRow="0" w:lastRow="0" w:firstColumn="0" w:lastColumn="0" w:oddVBand="0" w:evenVBand="0" w:oddHBand="0" w:evenHBand="0" w:firstRowFirstColumn="0" w:firstRowLastColumn="0" w:lastRowFirstColumn="0" w:lastRowLastColumn="0"/>
            </w:pPr>
          </w:p>
        </w:tc>
      </w:tr>
      <w:tr w:rsidR="009B1036" w14:paraId="41D284FB" w14:textId="77777777" w:rsidTr="00E90E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F0E9EFF" w14:textId="7B3AF0EB" w:rsidR="009B1036" w:rsidRPr="00E90EC1" w:rsidRDefault="009B1036" w:rsidP="009B1036">
            <w:pPr>
              <w:rPr>
                <w:b w:val="0"/>
                <w:bCs w:val="0"/>
              </w:rPr>
            </w:pPr>
            <w:r w:rsidRPr="00E90EC1">
              <w:rPr>
                <w:b w:val="0"/>
                <w:bCs w:val="0"/>
              </w:rPr>
              <w:t>Total Costs</w:t>
            </w:r>
          </w:p>
        </w:tc>
        <w:tc>
          <w:tcPr>
            <w:tcW w:w="4675" w:type="dxa"/>
          </w:tcPr>
          <w:p w14:paraId="2EF6817E" w14:textId="070FEC11" w:rsidR="009B1036" w:rsidRDefault="009B1036" w:rsidP="009B1036">
            <w:pPr>
              <w:cnfStyle w:val="000000100000" w:firstRow="0" w:lastRow="0" w:firstColumn="0" w:lastColumn="0" w:oddVBand="0" w:evenVBand="0" w:oddHBand="1" w:evenHBand="0" w:firstRowFirstColumn="0" w:firstRowLastColumn="0" w:lastRowFirstColumn="0" w:lastRowLastColumn="0"/>
            </w:pPr>
            <w:r>
              <w:t>$26,700</w:t>
            </w:r>
          </w:p>
        </w:tc>
      </w:tr>
    </w:tbl>
    <w:p w14:paraId="636293C0" w14:textId="77777777" w:rsidR="00E90EC1" w:rsidRDefault="00E90EC1" w:rsidP="00BE57E4"/>
    <w:p w14:paraId="57AB6BA6" w14:textId="1FDF97E3" w:rsidR="00E90EC1" w:rsidRDefault="00E90EC1" w:rsidP="00E90EC1">
      <w:pPr>
        <w:ind w:firstLine="720"/>
      </w:pPr>
      <w:r>
        <w:t xml:space="preserve">Data scientists can improve this situation by introducing micro-optimization systems across the </w:t>
      </w:r>
      <w:proofErr w:type="gramStart"/>
      <w:r>
        <w:t>auto-mobile</w:t>
      </w:r>
      <w:proofErr w:type="gramEnd"/>
      <w:r>
        <w:t>.  For instance, traditional cruise control maintains a specific speed (e.g., 70mph) without considering any environmental context.  Meanwhile, a smarter system can factor in the road’s incline, the driver’s profile, and metrics about the trip to meet a dynamic profile ranging from, e.g., 65-70mph.</w:t>
      </w:r>
      <w:r w:rsidR="00D80F94">
        <w:t xml:space="preserve">  As this idea expands outward, it results in collections of micro-optimizers that monitor all aspects of the driving experience, potentially saving hundreds of dollars </w:t>
      </w:r>
      <w:r w:rsidR="009B101F">
        <w:t>in fuel</w:t>
      </w:r>
      <w:r w:rsidR="00D80F94">
        <w:t>.</w:t>
      </w:r>
    </w:p>
    <w:p w14:paraId="5FD2B136" w14:textId="5A51CC44" w:rsidR="004B5F95" w:rsidRDefault="004B5F95" w:rsidP="004B5F95">
      <w:pPr>
        <w:pStyle w:val="Caption"/>
      </w:pPr>
      <w:r>
        <w:t>Figure 4: Preventative Maintenance System</w:t>
      </w:r>
    </w:p>
    <w:p w14:paraId="07854E74" w14:textId="33B526C8" w:rsidR="004B5F95" w:rsidRDefault="004B5F95" w:rsidP="004B5F95">
      <w:pPr>
        <w:ind w:firstLine="720"/>
        <w:jc w:val="center"/>
      </w:pPr>
      <w:r>
        <w:rPr>
          <w:noProof/>
        </w:rPr>
        <w:drawing>
          <wp:inline distT="0" distB="0" distL="0" distR="0" wp14:anchorId="479D891E" wp14:editId="1B762E6C">
            <wp:extent cx="2030753" cy="1158194"/>
            <wp:effectExtent l="0" t="0" r="762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46424" cy="1167132"/>
                    </a:xfrm>
                    <a:prstGeom prst="rect">
                      <a:avLst/>
                    </a:prstGeom>
                  </pic:spPr>
                </pic:pic>
              </a:graphicData>
            </a:graphic>
          </wp:inline>
        </w:drawing>
      </w:r>
    </w:p>
    <w:p w14:paraId="48E304C7" w14:textId="6A74F5E9" w:rsidR="00835B37" w:rsidRDefault="00835B37" w:rsidP="00E90EC1">
      <w:pPr>
        <w:ind w:firstLine="720"/>
      </w:pPr>
      <w:r>
        <w:t xml:space="preserve">When the driver has advance notice that a component is likely to fail, they can schedule the maintenance and minimize costs.  Preventative </w:t>
      </w:r>
      <w:r w:rsidR="004B5F95">
        <w:t xml:space="preserve">Maintenance Systems provides </w:t>
      </w:r>
      <w:r>
        <w:t xml:space="preserve">this capability by </w:t>
      </w:r>
      <w:r w:rsidR="004B5F95">
        <w:t xml:space="preserve">first </w:t>
      </w:r>
      <w:r>
        <w:t>collecting component</w:t>
      </w:r>
      <w:r w:rsidR="004B5F95">
        <w:t>-level</w:t>
      </w:r>
      <w:r>
        <w:t xml:space="preserve"> telemetry and looking for anomalous metrics</w:t>
      </w:r>
      <w:r w:rsidR="004B5F95">
        <w:t xml:space="preserve"> (see Figure 4)</w:t>
      </w:r>
      <w:r>
        <w:t>.</w:t>
      </w:r>
    </w:p>
    <w:sectPr w:rsidR="00835B37" w:rsidSect="00877007">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35578C" w14:textId="77777777" w:rsidR="008C6A37" w:rsidRDefault="008C6A37" w:rsidP="0082223F">
      <w:pPr>
        <w:spacing w:line="240" w:lineRule="auto"/>
      </w:pPr>
      <w:r>
        <w:separator/>
      </w:r>
    </w:p>
  </w:endnote>
  <w:endnote w:type="continuationSeparator" w:id="0">
    <w:p w14:paraId="679353E4" w14:textId="77777777" w:rsidR="008C6A37" w:rsidRDefault="008C6A37"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894EC" w14:textId="77777777" w:rsidR="00E82898" w:rsidRDefault="00E82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4DC73" w14:textId="77777777" w:rsidR="00E82898" w:rsidRDefault="00E828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7F6FC" w14:textId="77777777" w:rsidR="00E82898" w:rsidRDefault="00E82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D9A3CE" w14:textId="77777777" w:rsidR="008C6A37" w:rsidRDefault="008C6A37" w:rsidP="0082223F">
      <w:pPr>
        <w:spacing w:line="240" w:lineRule="auto"/>
      </w:pPr>
      <w:r>
        <w:separator/>
      </w:r>
    </w:p>
  </w:footnote>
  <w:footnote w:type="continuationSeparator" w:id="0">
    <w:p w14:paraId="658E8B32" w14:textId="77777777" w:rsidR="008C6A37" w:rsidRDefault="008C6A37"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ED656" w14:textId="77777777" w:rsidR="00E82898" w:rsidRDefault="00E82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643D55F7" w:rsidR="00877007" w:rsidRDefault="00877007" w:rsidP="00877007">
    <w:pPr>
      <w:pStyle w:val="Header"/>
    </w:pPr>
    <w:r w:rsidRPr="00877007">
      <w:t>TIM-</w:t>
    </w:r>
    <w:r w:rsidR="00E82898">
      <w:t>8</w:t>
    </w:r>
    <w:r w:rsidR="00D0165E">
      <w:t>1</w:t>
    </w:r>
    <w:r w:rsidR="00E82898">
      <w:t>50</w:t>
    </w:r>
    <w:r w:rsidRPr="00877007">
      <w:t xml:space="preserve">: </w:t>
    </w:r>
    <w:r w:rsidR="00E82898">
      <w:t>Artificial Intelligence</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41B5A" w14:textId="77777777" w:rsidR="00E82898" w:rsidRDefault="00E828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EDD2030"/>
    <w:multiLevelType w:val="hybridMultilevel"/>
    <w:tmpl w:val="0B1EE2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36708"/>
    <w:rsid w:val="00036F58"/>
    <w:rsid w:val="000457C9"/>
    <w:rsid w:val="00057B06"/>
    <w:rsid w:val="00080850"/>
    <w:rsid w:val="00092B30"/>
    <w:rsid w:val="000E09AF"/>
    <w:rsid w:val="000E528B"/>
    <w:rsid w:val="000E530D"/>
    <w:rsid w:val="00134BF0"/>
    <w:rsid w:val="00146398"/>
    <w:rsid w:val="00152610"/>
    <w:rsid w:val="00183597"/>
    <w:rsid w:val="001B14F7"/>
    <w:rsid w:val="001B27C4"/>
    <w:rsid w:val="00201EC4"/>
    <w:rsid w:val="00246BD9"/>
    <w:rsid w:val="0025041F"/>
    <w:rsid w:val="00260C04"/>
    <w:rsid w:val="002806B7"/>
    <w:rsid w:val="00324418"/>
    <w:rsid w:val="00342ED0"/>
    <w:rsid w:val="00376CA5"/>
    <w:rsid w:val="003F4714"/>
    <w:rsid w:val="00401D65"/>
    <w:rsid w:val="004223E8"/>
    <w:rsid w:val="00424108"/>
    <w:rsid w:val="004905B2"/>
    <w:rsid w:val="004A784B"/>
    <w:rsid w:val="004B5F95"/>
    <w:rsid w:val="00575A22"/>
    <w:rsid w:val="005A455C"/>
    <w:rsid w:val="005B7079"/>
    <w:rsid w:val="00622F89"/>
    <w:rsid w:val="00677149"/>
    <w:rsid w:val="00695F76"/>
    <w:rsid w:val="006B6CD4"/>
    <w:rsid w:val="006D793E"/>
    <w:rsid w:val="00712E76"/>
    <w:rsid w:val="0073677D"/>
    <w:rsid w:val="00744B85"/>
    <w:rsid w:val="00746B0A"/>
    <w:rsid w:val="007543DF"/>
    <w:rsid w:val="0075542B"/>
    <w:rsid w:val="00765799"/>
    <w:rsid w:val="007B6750"/>
    <w:rsid w:val="0082223F"/>
    <w:rsid w:val="00835B37"/>
    <w:rsid w:val="00851215"/>
    <w:rsid w:val="008544F1"/>
    <w:rsid w:val="008740F0"/>
    <w:rsid w:val="00877007"/>
    <w:rsid w:val="00884DBB"/>
    <w:rsid w:val="008A5BD7"/>
    <w:rsid w:val="008B5129"/>
    <w:rsid w:val="008C6A37"/>
    <w:rsid w:val="008D20E9"/>
    <w:rsid w:val="008E42B9"/>
    <w:rsid w:val="009039D4"/>
    <w:rsid w:val="00963901"/>
    <w:rsid w:val="00964130"/>
    <w:rsid w:val="0097624B"/>
    <w:rsid w:val="00993AAF"/>
    <w:rsid w:val="009A0CA7"/>
    <w:rsid w:val="009A5F68"/>
    <w:rsid w:val="009A757D"/>
    <w:rsid w:val="009B101F"/>
    <w:rsid w:val="009B1036"/>
    <w:rsid w:val="009D5828"/>
    <w:rsid w:val="00A85B35"/>
    <w:rsid w:val="00AA0F5F"/>
    <w:rsid w:val="00AC213C"/>
    <w:rsid w:val="00B13ADF"/>
    <w:rsid w:val="00B17CA8"/>
    <w:rsid w:val="00B72BA0"/>
    <w:rsid w:val="00B83595"/>
    <w:rsid w:val="00BE57E4"/>
    <w:rsid w:val="00C54DC8"/>
    <w:rsid w:val="00C64410"/>
    <w:rsid w:val="00C73692"/>
    <w:rsid w:val="00C93BB7"/>
    <w:rsid w:val="00CA6E08"/>
    <w:rsid w:val="00CB25E9"/>
    <w:rsid w:val="00D0165E"/>
    <w:rsid w:val="00D03B25"/>
    <w:rsid w:val="00D0524B"/>
    <w:rsid w:val="00D3335E"/>
    <w:rsid w:val="00D75C7B"/>
    <w:rsid w:val="00D771E8"/>
    <w:rsid w:val="00D80F94"/>
    <w:rsid w:val="00D85C7B"/>
    <w:rsid w:val="00DE2224"/>
    <w:rsid w:val="00E16BA1"/>
    <w:rsid w:val="00E234E9"/>
    <w:rsid w:val="00E82898"/>
    <w:rsid w:val="00E90EC1"/>
    <w:rsid w:val="00ED3713"/>
    <w:rsid w:val="00EE5852"/>
    <w:rsid w:val="00F45638"/>
    <w:rsid w:val="00F655C9"/>
    <w:rsid w:val="00F964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342ED0"/>
    <w:pPr>
      <w:ind w:left="720"/>
      <w:contextualSpacing/>
    </w:pPr>
  </w:style>
  <w:style w:type="table" w:styleId="TableGrid">
    <w:name w:val="Table Grid"/>
    <w:basedOn w:val="TableNormal"/>
    <w:uiPriority w:val="39"/>
    <w:rsid w:val="00AA0F5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E90EC1"/>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8482824">
      <w:bodyDiv w:val="1"/>
      <w:marLeft w:val="0"/>
      <w:marRight w:val="0"/>
      <w:marTop w:val="0"/>
      <w:marBottom w:val="0"/>
      <w:divBdr>
        <w:top w:val="none" w:sz="0" w:space="0" w:color="auto"/>
        <w:left w:val="none" w:sz="0" w:space="0" w:color="auto"/>
        <w:bottom w:val="none" w:sz="0" w:space="0" w:color="auto"/>
        <w:right w:val="none" w:sz="0" w:space="0" w:color="auto"/>
      </w:divBdr>
    </w:div>
    <w:div w:id="1499348907">
      <w:bodyDiv w:val="1"/>
      <w:marLeft w:val="0"/>
      <w:marRight w:val="0"/>
      <w:marTop w:val="0"/>
      <w:marBottom w:val="0"/>
      <w:divBdr>
        <w:top w:val="none" w:sz="0" w:space="0" w:color="auto"/>
        <w:left w:val="none" w:sz="0" w:space="0" w:color="auto"/>
        <w:bottom w:val="none" w:sz="0" w:space="0" w:color="auto"/>
        <w:right w:val="none" w:sz="0" w:space="0" w:color="auto"/>
      </w:divBdr>
    </w:div>
    <w:div w:id="1524510182">
      <w:bodyDiv w:val="1"/>
      <w:marLeft w:val="0"/>
      <w:marRight w:val="0"/>
      <w:marTop w:val="0"/>
      <w:marBottom w:val="0"/>
      <w:divBdr>
        <w:top w:val="none" w:sz="0" w:space="0" w:color="auto"/>
        <w:left w:val="none" w:sz="0" w:space="0" w:color="auto"/>
        <w:bottom w:val="none" w:sz="0" w:space="0" w:color="auto"/>
        <w:right w:val="none" w:sz="0" w:space="0" w:color="auto"/>
      </w:divBdr>
    </w:div>
    <w:div w:id="1550145361">
      <w:bodyDiv w:val="1"/>
      <w:marLeft w:val="0"/>
      <w:marRight w:val="0"/>
      <w:marTop w:val="0"/>
      <w:marBottom w:val="0"/>
      <w:divBdr>
        <w:top w:val="none" w:sz="0" w:space="0" w:color="auto"/>
        <w:left w:val="none" w:sz="0" w:space="0" w:color="auto"/>
        <w:bottom w:val="none" w:sz="0" w:space="0" w:color="auto"/>
        <w:right w:val="none" w:sz="0" w:space="0" w:color="auto"/>
      </w:divBdr>
    </w:div>
    <w:div w:id="2073115673">
      <w:bodyDiv w:val="1"/>
      <w:marLeft w:val="0"/>
      <w:marRight w:val="0"/>
      <w:marTop w:val="0"/>
      <w:marBottom w:val="0"/>
      <w:divBdr>
        <w:top w:val="none" w:sz="0" w:space="0" w:color="auto"/>
        <w:left w:val="none" w:sz="0" w:space="0" w:color="auto"/>
        <w:bottom w:val="none" w:sz="0" w:space="0" w:color="auto"/>
        <w:right w:val="none" w:sz="0" w:space="0" w:color="auto"/>
      </w:divBdr>
    </w:div>
    <w:div w:id="2123720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diagramData" Target="diagrams/data2.xml"/><Relationship Id="rId18" Type="http://schemas.openxmlformats.org/officeDocument/2006/relationships/image" Target="media/image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microsoft.com/office/2007/relationships/diagramDrawing" Target="diagrams/drawing1.xml"/><Relationship Id="rId17" Type="http://schemas.microsoft.com/office/2007/relationships/diagramDrawing" Target="diagrams/drawing2.xm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diagramQuickStyle" Target="diagrams/quickStyle2.xml"/><Relationship Id="rId23" Type="http://schemas.openxmlformats.org/officeDocument/2006/relationships/footer" Target="footer2.xml"/><Relationship Id="rId10" Type="http://schemas.openxmlformats.org/officeDocument/2006/relationships/diagramQuickStyle" Target="diagrams/quickStyle1.xm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openxmlformats.org/officeDocument/2006/relationships/footer" Target="footer1.xml"/><Relationship Id="rId27"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pt>
    <dgm:pt modelId="{DDFE6AD9-0F82-4762-ACC2-691FC1569762}" type="sibTrans" cxnId="{9A2E7193-39B4-47DF-AA8E-C5A04E2B8916}">
      <dgm:prSet/>
      <dgm:spPr/>
    </dgm:pt>
    <dgm:pt modelId="{1B92830F-1D08-42DC-8A60-E50E639DB8DD}">
      <dgm:prSet phldrT="[Text]"/>
      <dgm:spPr/>
      <dgm:t>
        <a:bodyPr/>
        <a:lstStyle/>
        <a:p>
          <a:pPr algn="ctr"/>
          <a:r>
            <a:rPr lang="en-US"/>
            <a:t>V2X</a:t>
          </a:r>
        </a:p>
      </dgm:t>
    </dgm:pt>
    <dgm:pt modelId="{914526D6-8F28-4F77-BDBD-93149F28A4E3}" type="parTrans" cxnId="{65D6DC73-6E12-47EA-8CFA-F45770012644}">
      <dgm:prSet/>
      <dgm:spPr/>
    </dgm:pt>
    <dgm:pt modelId="{2F9BD1F6-9FB2-4539-822D-526F4372608D}" type="sibTrans" cxnId="{65D6DC73-6E12-47EA-8CFA-F45770012644}">
      <dgm:prSet/>
      <dgm:spPr/>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pt>
    <dgm:pt modelId="{97191BD3-1361-42B8-A147-BFED57264D15}" type="sibTrans" cxnId="{1C9CF5D4-7933-4EA0-AB4D-777D2DC9D1A1}">
      <dgm:prSet/>
      <dgm:spPr/>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endParaRPr lang="en-US"/>
        </a:p>
      </dgm:t>
    </dgm:pt>
    <dgm:pt modelId="{2AB816AE-C395-4B38-B72E-C0B0FDE5DE0C}" type="sibTrans" cxnId="{8902252D-211F-4CE7-988E-E3FE12CB946E}">
      <dgm:prSet/>
      <dgm:spPr/>
      <dgm:t>
        <a:bodyPr/>
        <a:lstStyle/>
        <a:p>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endParaRPr lang="en-US"/>
        </a:p>
      </dgm:t>
    </dgm:pt>
    <dgm:pt modelId="{B0929A34-76DD-474A-A258-9ED0C5D2CCC9}" type="sibTrans" cxnId="{CE1C6DF5-CFA2-4BD6-B163-9B283B2D1482}">
      <dgm:prSet/>
      <dgm:spPr/>
      <dgm:t>
        <a:bodyPr/>
        <a:lstStyle/>
        <a:p>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065897" y="701162"/>
          <a:ext cx="91440" cy="677916"/>
        </a:xfrm>
        <a:custGeom>
          <a:avLst/>
          <a:gdLst/>
          <a:ahLst/>
          <a:cxnLst/>
          <a:rect l="0" t="0" r="0" b="0"/>
          <a:pathLst>
            <a:path>
              <a:moveTo>
                <a:pt x="45720" y="0"/>
              </a:moveTo>
              <a:lnTo>
                <a:pt x="45720" y="677916"/>
              </a:lnTo>
              <a:lnTo>
                <a:pt x="132632" y="67791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065897" y="701162"/>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064829" y="289776"/>
          <a:ext cx="2278554" cy="121677"/>
        </a:xfrm>
        <a:custGeom>
          <a:avLst/>
          <a:gdLst/>
          <a:ahLst/>
          <a:cxnLst/>
          <a:rect l="0" t="0" r="0" b="0"/>
          <a:pathLst>
            <a:path>
              <a:moveTo>
                <a:pt x="0" y="0"/>
              </a:moveTo>
              <a:lnTo>
                <a:pt x="0" y="60838"/>
              </a:lnTo>
              <a:lnTo>
                <a:pt x="2278554" y="60838"/>
              </a:lnTo>
              <a:lnTo>
                <a:pt x="2278554" y="121677"/>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364803"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3941196" y="701162"/>
          <a:ext cx="701093" cy="121677"/>
        </a:xfrm>
        <a:custGeom>
          <a:avLst/>
          <a:gdLst/>
          <a:ahLst/>
          <a:cxnLst/>
          <a:rect l="0" t="0" r="0" b="0"/>
          <a:pathLst>
            <a:path>
              <a:moveTo>
                <a:pt x="0" y="0"/>
              </a:moveTo>
              <a:lnTo>
                <a:pt x="0" y="60838"/>
              </a:lnTo>
              <a:lnTo>
                <a:pt x="701093" y="60838"/>
              </a:lnTo>
              <a:lnTo>
                <a:pt x="701093"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663709"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3895476" y="701162"/>
          <a:ext cx="91440" cy="121677"/>
        </a:xfrm>
        <a:custGeom>
          <a:avLst/>
          <a:gdLst/>
          <a:ahLst/>
          <a:cxnLst/>
          <a:rect l="0" t="0" r="0" b="0"/>
          <a:pathLst>
            <a:path>
              <a:moveTo>
                <a:pt x="45720" y="0"/>
              </a:moveTo>
              <a:lnTo>
                <a:pt x="45720"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2962616"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240102" y="701162"/>
          <a:ext cx="701093" cy="121677"/>
        </a:xfrm>
        <a:custGeom>
          <a:avLst/>
          <a:gdLst/>
          <a:ahLst/>
          <a:cxnLst/>
          <a:rect l="0" t="0" r="0" b="0"/>
          <a:pathLst>
            <a:path>
              <a:moveTo>
                <a:pt x="701093" y="0"/>
              </a:moveTo>
              <a:lnTo>
                <a:pt x="701093" y="60838"/>
              </a:lnTo>
              <a:lnTo>
                <a:pt x="0" y="60838"/>
              </a:lnTo>
              <a:lnTo>
                <a:pt x="0"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064829" y="289776"/>
          <a:ext cx="876367" cy="121677"/>
        </a:xfrm>
        <a:custGeom>
          <a:avLst/>
          <a:gdLst/>
          <a:ahLst/>
          <a:cxnLst/>
          <a:rect l="0" t="0" r="0" b="0"/>
          <a:pathLst>
            <a:path>
              <a:moveTo>
                <a:pt x="0" y="0"/>
              </a:moveTo>
              <a:lnTo>
                <a:pt x="0" y="60838"/>
              </a:lnTo>
              <a:lnTo>
                <a:pt x="876367" y="60838"/>
              </a:lnTo>
              <a:lnTo>
                <a:pt x="876367" y="121677"/>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261522" y="1112547"/>
          <a:ext cx="91440" cy="677916"/>
        </a:xfrm>
        <a:custGeom>
          <a:avLst/>
          <a:gdLst/>
          <a:ahLst/>
          <a:cxnLst/>
          <a:rect l="0" t="0" r="0" b="0"/>
          <a:pathLst>
            <a:path>
              <a:moveTo>
                <a:pt x="45720" y="0"/>
              </a:moveTo>
              <a:lnTo>
                <a:pt x="45720" y="677916"/>
              </a:lnTo>
              <a:lnTo>
                <a:pt x="132632" y="67791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261522"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88462" y="701162"/>
          <a:ext cx="350546" cy="121677"/>
        </a:xfrm>
        <a:custGeom>
          <a:avLst/>
          <a:gdLst/>
          <a:ahLst/>
          <a:cxnLst/>
          <a:rect l="0" t="0" r="0" b="0"/>
          <a:pathLst>
            <a:path>
              <a:moveTo>
                <a:pt x="0" y="0"/>
              </a:moveTo>
              <a:lnTo>
                <a:pt x="0" y="60838"/>
              </a:lnTo>
              <a:lnTo>
                <a:pt x="350546" y="60838"/>
              </a:lnTo>
              <a:lnTo>
                <a:pt x="350546"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0429"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37915" y="701162"/>
          <a:ext cx="350546" cy="121677"/>
        </a:xfrm>
        <a:custGeom>
          <a:avLst/>
          <a:gdLst/>
          <a:ahLst/>
          <a:cxnLst/>
          <a:rect l="0" t="0" r="0" b="0"/>
          <a:pathLst>
            <a:path>
              <a:moveTo>
                <a:pt x="350546" y="0"/>
              </a:moveTo>
              <a:lnTo>
                <a:pt x="350546" y="60838"/>
              </a:lnTo>
              <a:lnTo>
                <a:pt x="0" y="60838"/>
              </a:lnTo>
              <a:lnTo>
                <a:pt x="0"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88462" y="289776"/>
          <a:ext cx="876367" cy="121677"/>
        </a:xfrm>
        <a:custGeom>
          <a:avLst/>
          <a:gdLst/>
          <a:ahLst/>
          <a:cxnLst/>
          <a:rect l="0" t="0" r="0" b="0"/>
          <a:pathLst>
            <a:path>
              <a:moveTo>
                <a:pt x="876367" y="0"/>
              </a:moveTo>
              <a:lnTo>
                <a:pt x="876367" y="60838"/>
              </a:lnTo>
              <a:lnTo>
                <a:pt x="0" y="60838"/>
              </a:lnTo>
              <a:lnTo>
                <a:pt x="0" y="121677"/>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59335"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786275" y="701162"/>
          <a:ext cx="350546" cy="121677"/>
        </a:xfrm>
        <a:custGeom>
          <a:avLst/>
          <a:gdLst/>
          <a:ahLst/>
          <a:cxnLst/>
          <a:rect l="0" t="0" r="0" b="0"/>
          <a:pathLst>
            <a:path>
              <a:moveTo>
                <a:pt x="0" y="0"/>
              </a:moveTo>
              <a:lnTo>
                <a:pt x="0" y="60838"/>
              </a:lnTo>
              <a:lnTo>
                <a:pt x="350546" y="60838"/>
              </a:lnTo>
              <a:lnTo>
                <a:pt x="350546"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158241" y="1112547"/>
          <a:ext cx="91440" cy="677916"/>
        </a:xfrm>
        <a:custGeom>
          <a:avLst/>
          <a:gdLst/>
          <a:ahLst/>
          <a:cxnLst/>
          <a:rect l="0" t="0" r="0" b="0"/>
          <a:pathLst>
            <a:path>
              <a:moveTo>
                <a:pt x="45720" y="0"/>
              </a:moveTo>
              <a:lnTo>
                <a:pt x="45720" y="677916"/>
              </a:lnTo>
              <a:lnTo>
                <a:pt x="132632" y="67791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158241"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435728" y="701162"/>
          <a:ext cx="350546" cy="121677"/>
        </a:xfrm>
        <a:custGeom>
          <a:avLst/>
          <a:gdLst/>
          <a:ahLst/>
          <a:cxnLst/>
          <a:rect l="0" t="0" r="0" b="0"/>
          <a:pathLst>
            <a:path>
              <a:moveTo>
                <a:pt x="350546" y="0"/>
              </a:moveTo>
              <a:lnTo>
                <a:pt x="350546" y="60838"/>
              </a:lnTo>
              <a:lnTo>
                <a:pt x="0" y="60838"/>
              </a:lnTo>
              <a:lnTo>
                <a:pt x="0"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786275" y="289776"/>
          <a:ext cx="2278554" cy="121677"/>
        </a:xfrm>
        <a:custGeom>
          <a:avLst/>
          <a:gdLst/>
          <a:ahLst/>
          <a:cxnLst/>
          <a:rect l="0" t="0" r="0" b="0"/>
          <a:pathLst>
            <a:path>
              <a:moveTo>
                <a:pt x="2278554" y="0"/>
              </a:moveTo>
              <a:lnTo>
                <a:pt x="2278554" y="60838"/>
              </a:lnTo>
              <a:lnTo>
                <a:pt x="0" y="60838"/>
              </a:lnTo>
              <a:lnTo>
                <a:pt x="0" y="121677"/>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775121" y="68"/>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Use-Cases</a:t>
          </a:r>
        </a:p>
      </dsp:txBody>
      <dsp:txXfrm>
        <a:off x="2775121" y="68"/>
        <a:ext cx="579416" cy="289708"/>
      </dsp:txXfrm>
    </dsp:sp>
    <dsp:sp modelId="{6694D955-2391-49C9-9AF5-8A7DC7C68FDB}">
      <dsp:nvSpPr>
        <dsp:cNvPr id="0" name=""/>
        <dsp:cNvSpPr/>
      </dsp:nvSpPr>
      <dsp:spPr>
        <a:xfrm>
          <a:off x="496566" y="411453"/>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afety</a:t>
          </a:r>
        </a:p>
      </dsp:txBody>
      <dsp:txXfrm>
        <a:off x="496566" y="411453"/>
        <a:ext cx="579416" cy="289708"/>
      </dsp:txXfrm>
    </dsp:sp>
    <dsp:sp modelId="{37FFE4F5-ECE9-4B65-BFBB-3A93067FD053}">
      <dsp:nvSpPr>
        <dsp:cNvPr id="0" name=""/>
        <dsp:cNvSpPr/>
      </dsp:nvSpPr>
      <dsp:spPr>
        <a:xfrm>
          <a:off x="146020"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Object Detection</a:t>
          </a:r>
        </a:p>
      </dsp:txBody>
      <dsp:txXfrm>
        <a:off x="146020" y="822839"/>
        <a:ext cx="579416" cy="289708"/>
      </dsp:txXfrm>
    </dsp:sp>
    <dsp:sp modelId="{8EF201CD-5626-4601-B5EE-C2582D3B9EC2}">
      <dsp:nvSpPr>
        <dsp:cNvPr id="0" name=""/>
        <dsp:cNvSpPr/>
      </dsp:nvSpPr>
      <dsp:spPr>
        <a:xfrm>
          <a:off x="290874"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Pedestrian Avoidance</a:t>
          </a:r>
        </a:p>
      </dsp:txBody>
      <dsp:txXfrm>
        <a:off x="290874" y="1234224"/>
        <a:ext cx="579416" cy="289708"/>
      </dsp:txXfrm>
    </dsp:sp>
    <dsp:sp modelId="{EBEBCBF6-F886-4526-ADC1-0C66DA355ADB}">
      <dsp:nvSpPr>
        <dsp:cNvPr id="0" name=""/>
        <dsp:cNvSpPr/>
      </dsp:nvSpPr>
      <dsp:spPr>
        <a:xfrm>
          <a:off x="290874" y="1645610"/>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talled Vehicles</a:t>
          </a:r>
        </a:p>
      </dsp:txBody>
      <dsp:txXfrm>
        <a:off x="290874" y="1645610"/>
        <a:ext cx="579416" cy="289708"/>
      </dsp:txXfrm>
    </dsp:sp>
    <dsp:sp modelId="{10A0EFDB-ECEB-42EB-AA19-1198CB582B69}">
      <dsp:nvSpPr>
        <dsp:cNvPr id="0" name=""/>
        <dsp:cNvSpPr/>
      </dsp:nvSpPr>
      <dsp:spPr>
        <a:xfrm>
          <a:off x="847113"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Communication</a:t>
          </a:r>
        </a:p>
      </dsp:txBody>
      <dsp:txXfrm>
        <a:off x="847113" y="822839"/>
        <a:ext cx="579416" cy="289708"/>
      </dsp:txXfrm>
    </dsp:sp>
    <dsp:sp modelId="{09BA1DF9-B4B7-406A-BAAB-9FF891958298}">
      <dsp:nvSpPr>
        <dsp:cNvPr id="0" name=""/>
        <dsp:cNvSpPr/>
      </dsp:nvSpPr>
      <dsp:spPr>
        <a:xfrm>
          <a:off x="991967"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Heads Up Display</a:t>
          </a:r>
        </a:p>
      </dsp:txBody>
      <dsp:txXfrm>
        <a:off x="991967" y="1234224"/>
        <a:ext cx="579416" cy="289708"/>
      </dsp:txXfrm>
    </dsp:sp>
    <dsp:sp modelId="{313A2E3A-2A4E-4313-B14F-548EB2F9848C}">
      <dsp:nvSpPr>
        <dsp:cNvPr id="0" name=""/>
        <dsp:cNvSpPr/>
      </dsp:nvSpPr>
      <dsp:spPr>
        <a:xfrm>
          <a:off x="1898754" y="411453"/>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Convenience</a:t>
          </a:r>
        </a:p>
      </dsp:txBody>
      <dsp:txXfrm>
        <a:off x="1898754" y="411453"/>
        <a:ext cx="579416" cy="289708"/>
      </dsp:txXfrm>
    </dsp:sp>
    <dsp:sp modelId="{AC8F89F5-D2B7-4700-9EC8-0360BA855CC7}">
      <dsp:nvSpPr>
        <dsp:cNvPr id="0" name=""/>
        <dsp:cNvSpPr/>
      </dsp:nvSpPr>
      <dsp:spPr>
        <a:xfrm>
          <a:off x="1548207"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Entertainment</a:t>
          </a:r>
        </a:p>
      </dsp:txBody>
      <dsp:txXfrm>
        <a:off x="1548207" y="822839"/>
        <a:ext cx="579416" cy="289708"/>
      </dsp:txXfrm>
    </dsp:sp>
    <dsp:sp modelId="{340D9F69-F5B3-46B1-8EE3-D6D45DCCCF56}">
      <dsp:nvSpPr>
        <dsp:cNvPr id="0" name=""/>
        <dsp:cNvSpPr/>
      </dsp:nvSpPr>
      <dsp:spPr>
        <a:xfrm>
          <a:off x="1693061"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Voice Assistance</a:t>
          </a:r>
        </a:p>
      </dsp:txBody>
      <dsp:txXfrm>
        <a:off x="1693061" y="1234224"/>
        <a:ext cx="579416" cy="289708"/>
      </dsp:txXfrm>
    </dsp:sp>
    <dsp:sp modelId="{457D25BA-45B0-478A-9F8C-137BC597846F}">
      <dsp:nvSpPr>
        <dsp:cNvPr id="0" name=""/>
        <dsp:cNvSpPr/>
      </dsp:nvSpPr>
      <dsp:spPr>
        <a:xfrm>
          <a:off x="2249301"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Automatous Driving</a:t>
          </a:r>
        </a:p>
      </dsp:txBody>
      <dsp:txXfrm>
        <a:off x="2249301" y="822839"/>
        <a:ext cx="579416" cy="289708"/>
      </dsp:txXfrm>
    </dsp:sp>
    <dsp:sp modelId="{F6DE0FC4-2E96-4B35-BB98-157BC1FDBF59}">
      <dsp:nvSpPr>
        <dsp:cNvPr id="0" name=""/>
        <dsp:cNvSpPr/>
      </dsp:nvSpPr>
      <dsp:spPr>
        <a:xfrm>
          <a:off x="2394155"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Navigation</a:t>
          </a:r>
        </a:p>
      </dsp:txBody>
      <dsp:txXfrm>
        <a:off x="2394155" y="1234224"/>
        <a:ext cx="579416" cy="289708"/>
      </dsp:txXfrm>
    </dsp:sp>
    <dsp:sp modelId="{C9460910-B55B-4944-8C3D-A721E20434E1}">
      <dsp:nvSpPr>
        <dsp:cNvPr id="0" name=""/>
        <dsp:cNvSpPr/>
      </dsp:nvSpPr>
      <dsp:spPr>
        <a:xfrm>
          <a:off x="2394155" y="1645610"/>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Assisted</a:t>
          </a:r>
        </a:p>
      </dsp:txBody>
      <dsp:txXfrm>
        <a:off x="2394155" y="1645610"/>
        <a:ext cx="579416" cy="289708"/>
      </dsp:txXfrm>
    </dsp:sp>
    <dsp:sp modelId="{FEC08605-94C4-479A-BC1F-CD4EEEE4423F}">
      <dsp:nvSpPr>
        <dsp:cNvPr id="0" name=""/>
        <dsp:cNvSpPr/>
      </dsp:nvSpPr>
      <dsp:spPr>
        <a:xfrm>
          <a:off x="3651488" y="411453"/>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Optimization</a:t>
          </a:r>
        </a:p>
      </dsp:txBody>
      <dsp:txXfrm>
        <a:off x="3651488" y="411453"/>
        <a:ext cx="579416" cy="289708"/>
      </dsp:txXfrm>
    </dsp:sp>
    <dsp:sp modelId="{0D482E74-CC96-477D-AACA-C23C38C5C382}">
      <dsp:nvSpPr>
        <dsp:cNvPr id="0" name=""/>
        <dsp:cNvSpPr/>
      </dsp:nvSpPr>
      <dsp:spPr>
        <a:xfrm>
          <a:off x="2950394"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moothing the Drive</a:t>
          </a:r>
        </a:p>
      </dsp:txBody>
      <dsp:txXfrm>
        <a:off x="2950394" y="822839"/>
        <a:ext cx="579416" cy="289708"/>
      </dsp:txXfrm>
    </dsp:sp>
    <dsp:sp modelId="{D5DEDF09-6DFB-474A-B5CE-68779FA14849}">
      <dsp:nvSpPr>
        <dsp:cNvPr id="0" name=""/>
        <dsp:cNvSpPr/>
      </dsp:nvSpPr>
      <dsp:spPr>
        <a:xfrm>
          <a:off x="3095248"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Weather Adaptive</a:t>
          </a:r>
        </a:p>
      </dsp:txBody>
      <dsp:txXfrm>
        <a:off x="3095248" y="1234224"/>
        <a:ext cx="579416" cy="289708"/>
      </dsp:txXfrm>
    </dsp:sp>
    <dsp:sp modelId="{4757DC47-CDBC-4E4E-A286-63E96CAFB803}">
      <dsp:nvSpPr>
        <dsp:cNvPr id="0" name=""/>
        <dsp:cNvSpPr/>
      </dsp:nvSpPr>
      <dsp:spPr>
        <a:xfrm>
          <a:off x="3651488"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Minimizing Resources</a:t>
          </a:r>
        </a:p>
      </dsp:txBody>
      <dsp:txXfrm>
        <a:off x="3651488" y="822839"/>
        <a:ext cx="579416" cy="289708"/>
      </dsp:txXfrm>
    </dsp:sp>
    <dsp:sp modelId="{A249B7C0-EEE7-4B17-ADE6-2EDE384D27FC}">
      <dsp:nvSpPr>
        <dsp:cNvPr id="0" name=""/>
        <dsp:cNvSpPr/>
      </dsp:nvSpPr>
      <dsp:spPr>
        <a:xfrm>
          <a:off x="3796342"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Wear and Tear</a:t>
          </a:r>
        </a:p>
      </dsp:txBody>
      <dsp:txXfrm>
        <a:off x="3796342" y="1234224"/>
        <a:ext cx="579416" cy="289708"/>
      </dsp:txXfrm>
    </dsp:sp>
    <dsp:sp modelId="{35E61991-A817-450C-9D5B-A8FA01D3A16C}">
      <dsp:nvSpPr>
        <dsp:cNvPr id="0" name=""/>
        <dsp:cNvSpPr/>
      </dsp:nvSpPr>
      <dsp:spPr>
        <a:xfrm>
          <a:off x="4352581"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Preventative Maintenance</a:t>
          </a:r>
        </a:p>
      </dsp:txBody>
      <dsp:txXfrm>
        <a:off x="4352581" y="822839"/>
        <a:ext cx="579416" cy="289708"/>
      </dsp:txXfrm>
    </dsp:sp>
    <dsp:sp modelId="{D2299305-5B37-4966-BBC2-E9057D3C1FA4}">
      <dsp:nvSpPr>
        <dsp:cNvPr id="0" name=""/>
        <dsp:cNvSpPr/>
      </dsp:nvSpPr>
      <dsp:spPr>
        <a:xfrm>
          <a:off x="4497436"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Failure Detection</a:t>
          </a:r>
        </a:p>
      </dsp:txBody>
      <dsp:txXfrm>
        <a:off x="4497436" y="1234224"/>
        <a:ext cx="579416" cy="289708"/>
      </dsp:txXfrm>
    </dsp:sp>
    <dsp:sp modelId="{639D2286-0A2D-4085-AF2C-18023D5F5377}">
      <dsp:nvSpPr>
        <dsp:cNvPr id="0" name=""/>
        <dsp:cNvSpPr/>
      </dsp:nvSpPr>
      <dsp:spPr>
        <a:xfrm>
          <a:off x="5053675" y="411453"/>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mart cities Integration</a:t>
          </a:r>
        </a:p>
      </dsp:txBody>
      <dsp:txXfrm>
        <a:off x="5053675" y="411453"/>
        <a:ext cx="579416" cy="289708"/>
      </dsp:txXfrm>
    </dsp:sp>
    <dsp:sp modelId="{6F7F768C-98FD-44C3-8E24-6562EF812ACB}">
      <dsp:nvSpPr>
        <dsp:cNvPr id="0" name=""/>
        <dsp:cNvSpPr/>
      </dsp:nvSpPr>
      <dsp:spPr>
        <a:xfrm>
          <a:off x="5198529"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Alternative Paths</a:t>
          </a:r>
        </a:p>
      </dsp:txBody>
      <dsp:txXfrm>
        <a:off x="5198529" y="822839"/>
        <a:ext cx="579416" cy="289708"/>
      </dsp:txXfrm>
    </dsp:sp>
    <dsp:sp modelId="{F35B96F1-5063-4156-A772-325FEBA1CE11}">
      <dsp:nvSpPr>
        <dsp:cNvPr id="0" name=""/>
        <dsp:cNvSpPr/>
      </dsp:nvSpPr>
      <dsp:spPr>
        <a:xfrm>
          <a:off x="5198529"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V2X</a:t>
          </a:r>
        </a:p>
      </dsp:txBody>
      <dsp:txXfrm>
        <a:off x="5198529" y="1234224"/>
        <a:ext cx="579416" cy="28970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22721" y="1236149"/>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131398" y="1244826"/>
        <a:ext cx="575180" cy="278913"/>
      </dsp:txXfrm>
    </dsp:sp>
    <dsp:sp modelId="{C840567A-0548-4240-8C5C-E406D0BD9356}">
      <dsp:nvSpPr>
        <dsp:cNvPr id="0" name=""/>
        <dsp:cNvSpPr/>
      </dsp:nvSpPr>
      <dsp:spPr>
        <a:xfrm rot="17179538">
          <a:off x="412174" y="968311"/>
          <a:ext cx="843176" cy="22763"/>
        </a:xfrm>
        <a:custGeom>
          <a:avLst/>
          <a:gdLst/>
          <a:ahLst/>
          <a:cxnLst/>
          <a:rect l="0" t="0" r="0" b="0"/>
          <a:pathLst>
            <a:path>
              <a:moveTo>
                <a:pt x="0" y="11381"/>
              </a:moveTo>
              <a:lnTo>
                <a:pt x="843176"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812683" y="958614"/>
        <a:ext cx="42158" cy="42158"/>
      </dsp:txXfrm>
    </dsp:sp>
    <dsp:sp modelId="{1B0B01CF-39A1-4E63-A405-DFFADEDB10D8}">
      <dsp:nvSpPr>
        <dsp:cNvPr id="0" name=""/>
        <dsp:cNvSpPr/>
      </dsp:nvSpPr>
      <dsp:spPr>
        <a:xfrm>
          <a:off x="952269" y="426970"/>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Drivers &amp; Passengers</a:t>
          </a:r>
        </a:p>
      </dsp:txBody>
      <dsp:txXfrm>
        <a:off x="960946" y="435647"/>
        <a:ext cx="575180" cy="278913"/>
      </dsp:txXfrm>
    </dsp:sp>
    <dsp:sp modelId="{49F80A44-C9A9-4532-B086-A9355EB9AE0F}">
      <dsp:nvSpPr>
        <dsp:cNvPr id="0" name=""/>
        <dsp:cNvSpPr/>
      </dsp:nvSpPr>
      <dsp:spPr>
        <a:xfrm rot="17945813">
          <a:off x="1419613" y="350780"/>
          <a:ext cx="487393" cy="22763"/>
        </a:xfrm>
        <a:custGeom>
          <a:avLst/>
          <a:gdLst/>
          <a:ahLst/>
          <a:cxnLst/>
          <a:rect l="0" t="0" r="0" b="0"/>
          <a:pathLst>
            <a:path>
              <a:moveTo>
                <a:pt x="0" y="11381"/>
              </a:moveTo>
              <a:lnTo>
                <a:pt x="48739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51125" y="349977"/>
        <a:ext cx="24369" cy="24369"/>
      </dsp:txXfrm>
    </dsp:sp>
    <dsp:sp modelId="{2BB7452C-A4F7-4137-A819-8B0EC78AA6C6}">
      <dsp:nvSpPr>
        <dsp:cNvPr id="0" name=""/>
        <dsp:cNvSpPr/>
      </dsp:nvSpPr>
      <dsp:spPr>
        <a:xfrm>
          <a:off x="1781817" y="1086"/>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Reactive Controls</a:t>
          </a:r>
        </a:p>
      </dsp:txBody>
      <dsp:txXfrm>
        <a:off x="1790494" y="9763"/>
        <a:ext cx="575180" cy="278913"/>
      </dsp:txXfrm>
    </dsp:sp>
    <dsp:sp modelId="{9694CAB0-EC20-4778-8EE6-2CBD37958CA8}">
      <dsp:nvSpPr>
        <dsp:cNvPr id="0" name=""/>
        <dsp:cNvSpPr/>
      </dsp:nvSpPr>
      <dsp:spPr>
        <a:xfrm>
          <a:off x="2374351" y="137838"/>
          <a:ext cx="237013" cy="22763"/>
        </a:xfrm>
        <a:custGeom>
          <a:avLst/>
          <a:gdLst/>
          <a:ahLst/>
          <a:cxnLst/>
          <a:rect l="0" t="0" r="0" b="0"/>
          <a:pathLst>
            <a:path>
              <a:moveTo>
                <a:pt x="0" y="11381"/>
              </a:moveTo>
              <a:lnTo>
                <a:pt x="23701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486932" y="143294"/>
        <a:ext cx="11850" cy="11850"/>
      </dsp:txXfrm>
    </dsp:sp>
    <dsp:sp modelId="{D883C3EC-3825-41E9-B1A2-D8093F412240}">
      <dsp:nvSpPr>
        <dsp:cNvPr id="0" name=""/>
        <dsp:cNvSpPr/>
      </dsp:nvSpPr>
      <dsp:spPr>
        <a:xfrm>
          <a:off x="2611365" y="1086"/>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l Wheel Drive</a:t>
          </a:r>
        </a:p>
      </dsp:txBody>
      <dsp:txXfrm>
        <a:off x="2620042" y="9763"/>
        <a:ext cx="575180" cy="278913"/>
      </dsp:txXfrm>
    </dsp:sp>
    <dsp:sp modelId="{31314558-3DD8-4284-AFB7-FCB3310B31F9}">
      <dsp:nvSpPr>
        <dsp:cNvPr id="0" name=""/>
        <dsp:cNvSpPr/>
      </dsp:nvSpPr>
      <dsp:spPr>
        <a:xfrm rot="20413970">
          <a:off x="1537383" y="521133"/>
          <a:ext cx="251854" cy="22763"/>
        </a:xfrm>
        <a:custGeom>
          <a:avLst/>
          <a:gdLst/>
          <a:ahLst/>
          <a:cxnLst/>
          <a:rect l="0" t="0" r="0" b="0"/>
          <a:pathLst>
            <a:path>
              <a:moveTo>
                <a:pt x="0" y="11381"/>
              </a:moveTo>
              <a:lnTo>
                <a:pt x="2518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57014" y="526219"/>
        <a:ext cx="12592" cy="12592"/>
      </dsp:txXfrm>
    </dsp:sp>
    <dsp:sp modelId="{FFB095A6-8103-4424-B682-4C19721F62E1}">
      <dsp:nvSpPr>
        <dsp:cNvPr id="0" name=""/>
        <dsp:cNvSpPr/>
      </dsp:nvSpPr>
      <dsp:spPr>
        <a:xfrm>
          <a:off x="1781817" y="341793"/>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oactive Controls</a:t>
          </a:r>
        </a:p>
      </dsp:txBody>
      <dsp:txXfrm>
        <a:off x="1790494" y="350470"/>
        <a:ext cx="575180" cy="278913"/>
      </dsp:txXfrm>
    </dsp:sp>
    <dsp:sp modelId="{04E6F6FC-818A-4538-AC43-B3592CC77867}">
      <dsp:nvSpPr>
        <dsp:cNvPr id="0" name=""/>
        <dsp:cNvSpPr/>
      </dsp:nvSpPr>
      <dsp:spPr>
        <a:xfrm>
          <a:off x="2374351" y="478545"/>
          <a:ext cx="237013" cy="22763"/>
        </a:xfrm>
        <a:custGeom>
          <a:avLst/>
          <a:gdLst/>
          <a:ahLst/>
          <a:cxnLst/>
          <a:rect l="0" t="0" r="0" b="0"/>
          <a:pathLst>
            <a:path>
              <a:moveTo>
                <a:pt x="0" y="11381"/>
              </a:moveTo>
              <a:lnTo>
                <a:pt x="23701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486932" y="484001"/>
        <a:ext cx="11850" cy="11850"/>
      </dsp:txXfrm>
    </dsp:sp>
    <dsp:sp modelId="{22DA1D6B-E47A-4EE5-8FE9-F97E134A9E24}">
      <dsp:nvSpPr>
        <dsp:cNvPr id="0" name=""/>
        <dsp:cNvSpPr/>
      </dsp:nvSpPr>
      <dsp:spPr>
        <a:xfrm>
          <a:off x="2611365" y="341793"/>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eat belts</a:t>
          </a:r>
        </a:p>
      </dsp:txBody>
      <dsp:txXfrm>
        <a:off x="2620042" y="350470"/>
        <a:ext cx="575180" cy="278913"/>
      </dsp:txXfrm>
    </dsp:sp>
    <dsp:sp modelId="{C17F9944-AD88-407A-8916-4CF81BA742F2}">
      <dsp:nvSpPr>
        <dsp:cNvPr id="0" name=""/>
        <dsp:cNvSpPr/>
      </dsp:nvSpPr>
      <dsp:spPr>
        <a:xfrm rot="3654187">
          <a:off x="1419613" y="776664"/>
          <a:ext cx="487393" cy="22763"/>
        </a:xfrm>
        <a:custGeom>
          <a:avLst/>
          <a:gdLst/>
          <a:ahLst/>
          <a:cxnLst/>
          <a:rect l="0" t="0" r="0" b="0"/>
          <a:pathLst>
            <a:path>
              <a:moveTo>
                <a:pt x="0" y="11381"/>
              </a:moveTo>
              <a:lnTo>
                <a:pt x="48739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51125" y="775861"/>
        <a:ext cx="24369" cy="24369"/>
      </dsp:txXfrm>
    </dsp:sp>
    <dsp:sp modelId="{91FB7637-3937-4B89-9AB8-09403DF3703B}">
      <dsp:nvSpPr>
        <dsp:cNvPr id="0" name=""/>
        <dsp:cNvSpPr/>
      </dsp:nvSpPr>
      <dsp:spPr>
        <a:xfrm>
          <a:off x="1781817" y="852854"/>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ertness</a:t>
          </a:r>
        </a:p>
      </dsp:txBody>
      <dsp:txXfrm>
        <a:off x="1790494" y="861531"/>
        <a:ext cx="575180" cy="278913"/>
      </dsp:txXfrm>
    </dsp:sp>
    <dsp:sp modelId="{60D88690-3F6A-4AFA-9F08-7C4D571A4D16}">
      <dsp:nvSpPr>
        <dsp:cNvPr id="0" name=""/>
        <dsp:cNvSpPr/>
      </dsp:nvSpPr>
      <dsp:spPr>
        <a:xfrm rot="19457599">
          <a:off x="2346916" y="904429"/>
          <a:ext cx="291883" cy="22763"/>
        </a:xfrm>
        <a:custGeom>
          <a:avLst/>
          <a:gdLst/>
          <a:ahLst/>
          <a:cxnLst/>
          <a:rect l="0" t="0" r="0" b="0"/>
          <a:pathLst>
            <a:path>
              <a:moveTo>
                <a:pt x="0" y="11381"/>
              </a:moveTo>
              <a:lnTo>
                <a:pt x="29188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485561" y="908514"/>
        <a:ext cx="14594" cy="14594"/>
      </dsp:txXfrm>
    </dsp:sp>
    <dsp:sp modelId="{26F2A769-AE1A-40CF-B3D8-8955EAB7F19E}">
      <dsp:nvSpPr>
        <dsp:cNvPr id="0" name=""/>
        <dsp:cNvSpPr/>
      </dsp:nvSpPr>
      <dsp:spPr>
        <a:xfrm>
          <a:off x="2611365" y="682500"/>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Intoxication</a:t>
          </a:r>
        </a:p>
      </dsp:txBody>
      <dsp:txXfrm>
        <a:off x="2620042" y="691177"/>
        <a:ext cx="575180" cy="278913"/>
      </dsp:txXfrm>
    </dsp:sp>
    <dsp:sp modelId="{81BDD6AA-EEB9-4E13-85FE-B13929E2DABB}">
      <dsp:nvSpPr>
        <dsp:cNvPr id="0" name=""/>
        <dsp:cNvSpPr/>
      </dsp:nvSpPr>
      <dsp:spPr>
        <a:xfrm rot="2142401">
          <a:off x="2346916" y="1074782"/>
          <a:ext cx="291883" cy="22763"/>
        </a:xfrm>
        <a:custGeom>
          <a:avLst/>
          <a:gdLst/>
          <a:ahLst/>
          <a:cxnLst/>
          <a:rect l="0" t="0" r="0" b="0"/>
          <a:pathLst>
            <a:path>
              <a:moveTo>
                <a:pt x="0" y="11381"/>
              </a:moveTo>
              <a:lnTo>
                <a:pt x="29188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485561" y="1078867"/>
        <a:ext cx="14594" cy="14594"/>
      </dsp:txXfrm>
    </dsp:sp>
    <dsp:sp modelId="{5B4E3923-A0F6-4864-B43F-1FF44FE4B5DF}">
      <dsp:nvSpPr>
        <dsp:cNvPr id="0" name=""/>
        <dsp:cNvSpPr/>
      </dsp:nvSpPr>
      <dsp:spPr>
        <a:xfrm>
          <a:off x="2611365" y="1023207"/>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Tired</a:t>
          </a:r>
        </a:p>
      </dsp:txBody>
      <dsp:txXfrm>
        <a:off x="2620042" y="1031884"/>
        <a:ext cx="575180" cy="278913"/>
      </dsp:txXfrm>
    </dsp:sp>
    <dsp:sp modelId="{57A3ABD1-BC5D-4138-A455-FC136A00975F}">
      <dsp:nvSpPr>
        <dsp:cNvPr id="0" name=""/>
        <dsp:cNvSpPr/>
      </dsp:nvSpPr>
      <dsp:spPr>
        <a:xfrm rot="3090853">
          <a:off x="643335" y="1521960"/>
          <a:ext cx="380854" cy="22763"/>
        </a:xfrm>
        <a:custGeom>
          <a:avLst/>
          <a:gdLst/>
          <a:ahLst/>
          <a:cxnLst/>
          <a:rect l="0" t="0" r="0" b="0"/>
          <a:pathLst>
            <a:path>
              <a:moveTo>
                <a:pt x="0" y="11381"/>
              </a:moveTo>
              <a:lnTo>
                <a:pt x="380854"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824241" y="1523821"/>
        <a:ext cx="19042" cy="19042"/>
      </dsp:txXfrm>
    </dsp:sp>
    <dsp:sp modelId="{07C152F0-1EDE-43B1-9E91-3A3F9D5DC65B}">
      <dsp:nvSpPr>
        <dsp:cNvPr id="0" name=""/>
        <dsp:cNvSpPr/>
      </dsp:nvSpPr>
      <dsp:spPr>
        <a:xfrm>
          <a:off x="952269" y="1534268"/>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Road Design</a:t>
          </a:r>
        </a:p>
      </dsp:txBody>
      <dsp:txXfrm>
        <a:off x="960946" y="1542945"/>
        <a:ext cx="575180" cy="278913"/>
      </dsp:txXfrm>
    </dsp:sp>
    <dsp:sp modelId="{FC067A60-BD42-4295-AF88-AB759231CF8C}">
      <dsp:nvSpPr>
        <dsp:cNvPr id="0" name=""/>
        <dsp:cNvSpPr/>
      </dsp:nvSpPr>
      <dsp:spPr>
        <a:xfrm rot="19457599">
          <a:off x="1517368" y="1585843"/>
          <a:ext cx="291883" cy="22763"/>
        </a:xfrm>
        <a:custGeom>
          <a:avLst/>
          <a:gdLst/>
          <a:ahLst/>
          <a:cxnLst/>
          <a:rect l="0" t="0" r="0" b="0"/>
          <a:pathLst>
            <a:path>
              <a:moveTo>
                <a:pt x="0" y="11381"/>
              </a:moveTo>
              <a:lnTo>
                <a:pt x="29188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56013" y="1589928"/>
        <a:ext cx="14594" cy="14594"/>
      </dsp:txXfrm>
    </dsp:sp>
    <dsp:sp modelId="{BF8EE59A-12BD-42F1-96C8-FCDD259895D8}">
      <dsp:nvSpPr>
        <dsp:cNvPr id="0" name=""/>
        <dsp:cNvSpPr/>
      </dsp:nvSpPr>
      <dsp:spPr>
        <a:xfrm>
          <a:off x="1781817" y="1363915"/>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Low Tech</a:t>
          </a:r>
        </a:p>
      </dsp:txBody>
      <dsp:txXfrm>
        <a:off x="1790494" y="1372592"/>
        <a:ext cx="575180" cy="278913"/>
      </dsp:txXfrm>
    </dsp:sp>
    <dsp:sp modelId="{4CEFF908-50F9-48F4-AAC0-CF371CE6305A}">
      <dsp:nvSpPr>
        <dsp:cNvPr id="0" name=""/>
        <dsp:cNvSpPr/>
      </dsp:nvSpPr>
      <dsp:spPr>
        <a:xfrm>
          <a:off x="2374351" y="1500666"/>
          <a:ext cx="237013" cy="22763"/>
        </a:xfrm>
        <a:custGeom>
          <a:avLst/>
          <a:gdLst/>
          <a:ahLst/>
          <a:cxnLst/>
          <a:rect l="0" t="0" r="0" b="0"/>
          <a:pathLst>
            <a:path>
              <a:moveTo>
                <a:pt x="0" y="11381"/>
              </a:moveTo>
              <a:lnTo>
                <a:pt x="23701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486932" y="1506123"/>
        <a:ext cx="11850" cy="11850"/>
      </dsp:txXfrm>
    </dsp:sp>
    <dsp:sp modelId="{FCF2FF40-C71C-4F52-B563-16520BB200D6}">
      <dsp:nvSpPr>
        <dsp:cNvPr id="0" name=""/>
        <dsp:cNvSpPr/>
      </dsp:nvSpPr>
      <dsp:spPr>
        <a:xfrm>
          <a:off x="2611365" y="1363915"/>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op Signs</a:t>
          </a:r>
        </a:p>
      </dsp:txBody>
      <dsp:txXfrm>
        <a:off x="2620042" y="1372592"/>
        <a:ext cx="575180" cy="278913"/>
      </dsp:txXfrm>
    </dsp:sp>
    <dsp:sp modelId="{9A883870-BEB8-4A68-ABCB-0C400F6C0BD3}">
      <dsp:nvSpPr>
        <dsp:cNvPr id="0" name=""/>
        <dsp:cNvSpPr/>
      </dsp:nvSpPr>
      <dsp:spPr>
        <a:xfrm rot="2142401">
          <a:off x="1517368" y="1756197"/>
          <a:ext cx="291883" cy="22763"/>
        </a:xfrm>
        <a:custGeom>
          <a:avLst/>
          <a:gdLst/>
          <a:ahLst/>
          <a:cxnLst/>
          <a:rect l="0" t="0" r="0" b="0"/>
          <a:pathLst>
            <a:path>
              <a:moveTo>
                <a:pt x="0" y="11381"/>
              </a:moveTo>
              <a:lnTo>
                <a:pt x="29188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56013" y="1760281"/>
        <a:ext cx="14594" cy="14594"/>
      </dsp:txXfrm>
    </dsp:sp>
    <dsp:sp modelId="{6422F808-7DFE-4E58-BC2F-34EB8A271DFD}">
      <dsp:nvSpPr>
        <dsp:cNvPr id="0" name=""/>
        <dsp:cNvSpPr/>
      </dsp:nvSpPr>
      <dsp:spPr>
        <a:xfrm>
          <a:off x="1781817" y="1704622"/>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Inherient Assumptions</a:t>
          </a:r>
        </a:p>
      </dsp:txBody>
      <dsp:txXfrm>
        <a:off x="1790494" y="1713299"/>
        <a:ext cx="575180" cy="278913"/>
      </dsp:txXfrm>
    </dsp:sp>
    <dsp:sp modelId="{65CBDBA1-8F50-4B14-AC69-CADA50445705}">
      <dsp:nvSpPr>
        <dsp:cNvPr id="0" name=""/>
        <dsp:cNvSpPr/>
      </dsp:nvSpPr>
      <dsp:spPr>
        <a:xfrm>
          <a:off x="2374351" y="1841373"/>
          <a:ext cx="237013" cy="22763"/>
        </a:xfrm>
        <a:custGeom>
          <a:avLst/>
          <a:gdLst/>
          <a:ahLst/>
          <a:cxnLst/>
          <a:rect l="0" t="0" r="0" b="0"/>
          <a:pathLst>
            <a:path>
              <a:moveTo>
                <a:pt x="0" y="11381"/>
              </a:moveTo>
              <a:lnTo>
                <a:pt x="23701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486932" y="1846830"/>
        <a:ext cx="11850" cy="11850"/>
      </dsp:txXfrm>
    </dsp:sp>
    <dsp:sp modelId="{570D8CBE-1A5D-4E0E-9CB8-28A251C2A412}">
      <dsp:nvSpPr>
        <dsp:cNvPr id="0" name=""/>
        <dsp:cNvSpPr/>
      </dsp:nvSpPr>
      <dsp:spPr>
        <a:xfrm>
          <a:off x="2611365" y="1704622"/>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Locale Specific Knowledge</a:t>
          </a:r>
        </a:p>
      </dsp:txBody>
      <dsp:txXfrm>
        <a:off x="2620042" y="1713299"/>
        <a:ext cx="575180" cy="278913"/>
      </dsp:txXfrm>
    </dsp:sp>
    <dsp:sp modelId="{6D055C97-C1E1-4678-AE1B-8CDB7BAABC29}">
      <dsp:nvSpPr>
        <dsp:cNvPr id="0" name=""/>
        <dsp:cNvSpPr/>
      </dsp:nvSpPr>
      <dsp:spPr>
        <a:xfrm rot="4420462">
          <a:off x="412174" y="1777491"/>
          <a:ext cx="843176" cy="22763"/>
        </a:xfrm>
        <a:custGeom>
          <a:avLst/>
          <a:gdLst/>
          <a:ahLst/>
          <a:cxnLst/>
          <a:rect l="0" t="0" r="0" b="0"/>
          <a:pathLst>
            <a:path>
              <a:moveTo>
                <a:pt x="0" y="11381"/>
              </a:moveTo>
              <a:lnTo>
                <a:pt x="843176"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812683" y="1767793"/>
        <a:ext cx="42158" cy="42158"/>
      </dsp:txXfrm>
    </dsp:sp>
    <dsp:sp modelId="{4BC817F4-DDB9-46D1-87E3-C3323FA2C355}">
      <dsp:nvSpPr>
        <dsp:cNvPr id="0" name=""/>
        <dsp:cNvSpPr/>
      </dsp:nvSpPr>
      <dsp:spPr>
        <a:xfrm>
          <a:off x="952269" y="2045329"/>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s</a:t>
          </a:r>
        </a:p>
      </dsp:txBody>
      <dsp:txXfrm>
        <a:off x="960946" y="2054006"/>
        <a:ext cx="575180" cy="278913"/>
      </dsp:txXfrm>
    </dsp:sp>
    <dsp:sp modelId="{5070BEA0-AFCD-4DDC-98E5-6FF0F97C513A}">
      <dsp:nvSpPr>
        <dsp:cNvPr id="0" name=""/>
        <dsp:cNvSpPr/>
      </dsp:nvSpPr>
      <dsp:spPr>
        <a:xfrm>
          <a:off x="1544803" y="2182080"/>
          <a:ext cx="237013" cy="22763"/>
        </a:xfrm>
        <a:custGeom>
          <a:avLst/>
          <a:gdLst/>
          <a:ahLst/>
          <a:cxnLst/>
          <a:rect l="0" t="0" r="0" b="0"/>
          <a:pathLst>
            <a:path>
              <a:moveTo>
                <a:pt x="0" y="11381"/>
              </a:moveTo>
              <a:lnTo>
                <a:pt x="23701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57385" y="2187537"/>
        <a:ext cx="11850" cy="11850"/>
      </dsp:txXfrm>
    </dsp:sp>
    <dsp:sp modelId="{05965639-07EE-41CB-A0B5-E26E61E647EE}">
      <dsp:nvSpPr>
        <dsp:cNvPr id="0" name=""/>
        <dsp:cNvSpPr/>
      </dsp:nvSpPr>
      <dsp:spPr>
        <a:xfrm>
          <a:off x="1781817" y="2045329"/>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livious</a:t>
          </a:r>
        </a:p>
      </dsp:txBody>
      <dsp:txXfrm>
        <a:off x="1790494" y="2054006"/>
        <a:ext cx="575180" cy="278913"/>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oi17</b:Tag>
    <b:SourceType>ConferenceProceedings</b:SourceType>
    <b:Guid>{D92B08D0-80E1-4B1E-88DF-B9A8C023B8DC}</b:Guid>
    <b:Title>Artificial Intelligence, automation, and its impact on data science</b:Title>
    <b:Year>2017</b:Year>
    <b:Pages>3571-3574</b:Pages>
    <b:City>Boston, MA</b:City>
    <b:Publisher>Institute of Electrical and Electronics Engineers</b:Publisher>
    <b:Author>
      <b:Author>
        <b:NameList>
          <b:Person>
            <b:Last>Boire</b:Last>
            <b:First>R</b:First>
          </b:Person>
        </b:NameList>
      </b:Author>
    </b:Author>
    <b:ConferenceName>IEEE International Conference on Big Data</b:ConferenceName>
    <b:DOI>10.1109/BigData.2017.8258349</b:DOI>
    <b:RefOrder>3</b:RefOrder>
  </b:Source>
  <b:Source>
    <b:Tag>Hee19</b:Tag>
    <b:SourceType>JournalArticle</b:SourceType>
    <b:Guid>{65CEF17F-FC4C-4698-AEC5-F2EB2FC02FBA}</b:Guid>
    <b:Title>Agency plus automation</b:Title>
    <b:Year>2019</b:Year>
    <b:JournalName>Proceedings of the National Academy of Sciences of the United States of America</b:JournalName>
    <b:Pages>1844-1850</b:Pages>
    <b:Author>
      <b:Author>
        <b:NameList>
          <b:Person>
            <b:Last>Heer</b:Last>
            <b:First>J</b:First>
          </b:Person>
        </b:NameList>
      </b:Author>
    </b:Author>
    <b:Volume>116</b:Volume>
    <b:Issue>6</b:Issue>
    <b:DOI>10.1073/pnas.1807184115</b:DOI>
    <b:RefOrder>4</b:RefOrder>
  </b:Source>
  <b:Source>
    <b:Tag>Sch191</b:Tag>
    <b:SourceType>JournalArticle</b:SourceType>
    <b:Guid>{7C12F483-8BF0-42C3-84A2-71C76FE0FD08}</b:Guid>
    <b:Title>Toward versatile cooperative surgical robotics: a review and future challenges</b:Title>
    <b:Pages>1673-1686</b:Pages>
    <b:Year>2019</b:Year>
    <b:Author>
      <b:Author>
        <b:NameList>
          <b:Person>
            <b:Last>Schleer</b:Last>
            <b:First>P</b:First>
          </b:Person>
          <b:Person>
            <b:Last>Drobinsky</b:Last>
            <b:First>S</b:First>
          </b:Person>
          <b:Person>
            <b:Last>de la Fuente</b:Last>
            <b:First>M</b:First>
          </b:Person>
          <b:Person>
            <b:Last>Radermacher</b:Last>
            <b:First>K</b:First>
          </b:Person>
        </b:NameList>
      </b:Author>
    </b:Author>
    <b:JournalName>International Journal of Computer Assisted Radiology and Surgery</b:JournalName>
    <b:Volume>14</b:Volume>
    <b:Issue>10</b:Issue>
    <b:DOI>10.1007/s11548-019-01927-z</b:DOI>
    <b:RefOrder>5</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1</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6</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7</b:RefOrder>
  </b:Source>
  <b:Source>
    <b:Tag>LiZ19</b:Tag>
    <b:SourceType>JournalArticle</b:SourceType>
    <b:Guid>{9DF14EB8-C621-4550-9066-05D73299BB6F}</b:Guid>
    <b:Title>Reinforcement Learning and Deep Learning Based Lateral Control for Autonomous Driving</b:Title>
    <b:Year>2019</b:Year>
    <b:Author>
      <b:Author>
        <b:NameList>
          <b:Person>
            <b:Last>Li</b:Last>
            <b:First>D</b:First>
          </b:Person>
          <b:Person>
            <b:Last>Zhao</b:Last>
            <b:First>D</b:First>
          </b:Person>
          <b:Person>
            <b:Last>Zhang</b:Last>
            <b:First>Q</b:First>
          </b:Person>
          <b:Person>
            <b:Last>Chen</b:Last>
            <b:First>Y</b:First>
          </b:Person>
        </b:NameList>
      </b:Author>
    </b:Author>
    <b:JournalName>IEEE Computational Intelligence Magazine May</b:JournalName>
    <b:Pages>83-98</b:Pages>
    <b:Month>May</b:Month>
    <b:Volume>14</b:Volume>
    <b:Issue>2</b:Issue>
    <b:DOI>10.1109/MCI.2019.2901089</b:DOI>
    <b:RefOrder>8</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2</b:RefOrder>
  </b:Source>
</b:Sources>
</file>

<file path=customXml/itemProps1.xml><?xml version="1.0" encoding="utf-8"?>
<ds:datastoreItem xmlns:ds="http://schemas.openxmlformats.org/officeDocument/2006/customXml" ds:itemID="{BAA59944-FBD1-4728-B93B-119EACDB4F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1</TotalTime>
  <Pages>5</Pages>
  <Words>878</Words>
  <Characters>501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87</cp:revision>
  <dcterms:created xsi:type="dcterms:W3CDTF">2019-05-19T17:38:00Z</dcterms:created>
  <dcterms:modified xsi:type="dcterms:W3CDTF">2020-11-01T22:42:00Z</dcterms:modified>
</cp:coreProperties>
</file>